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4B80F" w14:textId="75515141" w:rsidR="00D4643B" w:rsidRPr="00537D6D" w:rsidRDefault="006031B2" w:rsidP="00DD458C">
      <w:pPr>
        <w:spacing w:after="80"/>
        <w:jc w:val="center"/>
        <w:rPr>
          <w:rFonts w:ascii="Arial" w:hAnsi="Arial" w:cs="Arial"/>
          <w:b/>
          <w:color w:val="000000" w:themeColor="text1"/>
        </w:rPr>
      </w:pPr>
      <w:r w:rsidRPr="00537D6D">
        <w:rPr>
          <w:rFonts w:ascii="Arial" w:hAnsi="Arial" w:cs="Arial"/>
          <w:b/>
          <w:color w:val="000000" w:themeColor="text1"/>
        </w:rPr>
        <w:t>REGIONAL</w:t>
      </w:r>
      <w:r w:rsidR="007B5C14" w:rsidRPr="00537D6D">
        <w:rPr>
          <w:rFonts w:ascii="Arial" w:hAnsi="Arial" w:cs="Arial"/>
          <w:b/>
          <w:color w:val="000000" w:themeColor="text1"/>
        </w:rPr>
        <w:t xml:space="preserve"> </w:t>
      </w:r>
    </w:p>
    <w:p w14:paraId="675F8697" w14:textId="39724D1A" w:rsidR="006834E3" w:rsidRPr="00537D6D" w:rsidRDefault="004D628A" w:rsidP="00DD458C">
      <w:pPr>
        <w:spacing w:after="80"/>
        <w:jc w:val="center"/>
        <w:rPr>
          <w:rFonts w:ascii="Arial" w:hAnsi="Arial" w:cs="Arial"/>
          <w:b/>
          <w:color w:val="000000" w:themeColor="text1"/>
          <w:sz w:val="22"/>
          <w:szCs w:val="22"/>
        </w:rPr>
      </w:pPr>
      <w:r w:rsidRPr="00537D6D">
        <w:rPr>
          <w:rFonts w:ascii="Arial" w:hAnsi="Arial" w:cs="Arial"/>
          <w:b/>
          <w:color w:val="000000" w:themeColor="text1"/>
        </w:rPr>
        <w:t>PLANNING REVIEW AND ADJUSTMENT COMMITTEE</w:t>
      </w:r>
      <w:r w:rsidR="00F83EE2" w:rsidRPr="00537D6D">
        <w:rPr>
          <w:rFonts w:ascii="Arial" w:hAnsi="Arial" w:cs="Arial"/>
          <w:b/>
          <w:color w:val="000000" w:themeColor="text1"/>
        </w:rPr>
        <w:t xml:space="preserve"> (PRAC</w:t>
      </w:r>
      <w:r w:rsidR="00F83EE2" w:rsidRPr="00537D6D">
        <w:rPr>
          <w:rFonts w:ascii="Arial" w:hAnsi="Arial" w:cs="Arial"/>
          <w:b/>
          <w:color w:val="000000" w:themeColor="text1"/>
          <w:sz w:val="22"/>
          <w:szCs w:val="22"/>
        </w:rPr>
        <w:t>)</w:t>
      </w:r>
    </w:p>
    <w:p w14:paraId="56BB3701" w14:textId="13B54F5A" w:rsidR="00184FB1" w:rsidRPr="00537D6D" w:rsidRDefault="00585EAE" w:rsidP="00DD458C">
      <w:pPr>
        <w:spacing w:before="160"/>
        <w:jc w:val="center"/>
        <w:rPr>
          <w:rFonts w:ascii="Arial" w:hAnsi="Arial" w:cs="Arial"/>
          <w:b/>
          <w:bCs/>
          <w:sz w:val="22"/>
          <w:szCs w:val="22"/>
        </w:rPr>
      </w:pPr>
      <w:r w:rsidRPr="00537D6D">
        <w:rPr>
          <w:rFonts w:ascii="Arial" w:hAnsi="Arial" w:cs="Arial"/>
          <w:b/>
          <w:bCs/>
          <w:sz w:val="22"/>
          <w:szCs w:val="22"/>
        </w:rPr>
        <w:t xml:space="preserve">Meeting </w:t>
      </w:r>
      <w:r w:rsidR="0087353D" w:rsidRPr="00537D6D">
        <w:rPr>
          <w:rFonts w:ascii="Arial" w:hAnsi="Arial" w:cs="Arial"/>
          <w:b/>
          <w:bCs/>
          <w:sz w:val="22"/>
          <w:szCs w:val="22"/>
        </w:rPr>
        <w:t>Agenda</w:t>
      </w:r>
      <w:r w:rsidR="00DF3FE0" w:rsidRPr="00537D6D">
        <w:rPr>
          <w:rFonts w:ascii="Arial" w:hAnsi="Arial" w:cs="Arial"/>
          <w:b/>
          <w:bCs/>
          <w:sz w:val="22"/>
          <w:szCs w:val="22"/>
        </w:rPr>
        <w:t xml:space="preserve"> </w:t>
      </w:r>
      <w:r w:rsidR="002D15C3" w:rsidRPr="00537D6D">
        <w:rPr>
          <w:rFonts w:ascii="Arial" w:hAnsi="Arial" w:cs="Arial"/>
          <w:b/>
          <w:bCs/>
          <w:sz w:val="22"/>
          <w:szCs w:val="22"/>
        </w:rPr>
        <w:t>202</w:t>
      </w:r>
      <w:r w:rsidR="007B5C14" w:rsidRPr="00537D6D">
        <w:rPr>
          <w:rFonts w:ascii="Arial" w:hAnsi="Arial" w:cs="Arial"/>
          <w:b/>
          <w:bCs/>
          <w:sz w:val="22"/>
          <w:szCs w:val="22"/>
        </w:rPr>
        <w:t>5</w:t>
      </w:r>
      <w:r w:rsidR="00643103" w:rsidRPr="00537D6D">
        <w:rPr>
          <w:rFonts w:ascii="Arial" w:hAnsi="Arial" w:cs="Arial"/>
          <w:b/>
          <w:bCs/>
          <w:sz w:val="22"/>
          <w:szCs w:val="22"/>
        </w:rPr>
        <w:t>-</w:t>
      </w:r>
      <w:r w:rsidR="00520C4D" w:rsidRPr="00537D6D">
        <w:rPr>
          <w:rFonts w:ascii="Arial" w:hAnsi="Arial" w:cs="Arial"/>
          <w:b/>
          <w:bCs/>
          <w:sz w:val="22"/>
          <w:szCs w:val="22"/>
        </w:rPr>
        <w:t>1</w:t>
      </w:r>
    </w:p>
    <w:p w14:paraId="673A0DA2" w14:textId="60DBA6FC" w:rsidR="0042271D" w:rsidRPr="00537D6D" w:rsidRDefault="00A714C0" w:rsidP="06F53D87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537D6D">
        <w:rPr>
          <w:rFonts w:ascii="Arial" w:hAnsi="Arial" w:cs="Arial"/>
          <w:b/>
          <w:bCs/>
          <w:sz w:val="22"/>
          <w:szCs w:val="22"/>
        </w:rPr>
        <w:t>Tues</w:t>
      </w:r>
      <w:r w:rsidR="00303AC0" w:rsidRPr="00537D6D">
        <w:rPr>
          <w:rFonts w:ascii="Arial" w:hAnsi="Arial" w:cs="Arial"/>
          <w:b/>
          <w:bCs/>
          <w:sz w:val="22"/>
          <w:szCs w:val="22"/>
        </w:rPr>
        <w:t xml:space="preserve">day, </w:t>
      </w:r>
      <w:r w:rsidR="007628A2" w:rsidRPr="00537D6D">
        <w:rPr>
          <w:rFonts w:ascii="Arial" w:hAnsi="Arial" w:cs="Arial"/>
          <w:b/>
          <w:bCs/>
          <w:sz w:val="22"/>
          <w:szCs w:val="22"/>
        </w:rPr>
        <w:t>April</w:t>
      </w:r>
      <w:r w:rsidR="0066248A" w:rsidRPr="00537D6D">
        <w:rPr>
          <w:rFonts w:ascii="Arial" w:hAnsi="Arial" w:cs="Arial"/>
          <w:b/>
          <w:bCs/>
          <w:sz w:val="22"/>
          <w:szCs w:val="22"/>
        </w:rPr>
        <w:t xml:space="preserve"> </w:t>
      </w:r>
      <w:r w:rsidR="006138EB" w:rsidRPr="00537D6D">
        <w:rPr>
          <w:rFonts w:ascii="Arial" w:hAnsi="Arial" w:cs="Arial"/>
          <w:b/>
          <w:bCs/>
          <w:sz w:val="22"/>
          <w:szCs w:val="22"/>
        </w:rPr>
        <w:t>2</w:t>
      </w:r>
      <w:r w:rsidR="007628A2" w:rsidRPr="00537D6D">
        <w:rPr>
          <w:rFonts w:ascii="Arial" w:hAnsi="Arial" w:cs="Arial"/>
          <w:b/>
          <w:bCs/>
          <w:sz w:val="22"/>
          <w:szCs w:val="22"/>
        </w:rPr>
        <w:t>2</w:t>
      </w:r>
      <w:r w:rsidR="00E469D4" w:rsidRPr="00537D6D">
        <w:rPr>
          <w:rFonts w:ascii="Arial" w:hAnsi="Arial" w:cs="Arial"/>
          <w:b/>
          <w:bCs/>
          <w:sz w:val="22"/>
          <w:szCs w:val="22"/>
        </w:rPr>
        <w:t>,</w:t>
      </w:r>
      <w:r w:rsidR="0066248A" w:rsidRPr="00537D6D">
        <w:rPr>
          <w:rFonts w:ascii="Arial" w:hAnsi="Arial" w:cs="Arial"/>
          <w:b/>
          <w:bCs/>
          <w:sz w:val="22"/>
          <w:szCs w:val="22"/>
        </w:rPr>
        <w:t xml:space="preserve"> </w:t>
      </w:r>
      <w:r w:rsidR="00CB2B72" w:rsidRPr="00537D6D">
        <w:rPr>
          <w:rFonts w:ascii="Arial" w:hAnsi="Arial" w:cs="Arial"/>
          <w:b/>
          <w:bCs/>
          <w:sz w:val="22"/>
          <w:szCs w:val="22"/>
        </w:rPr>
        <w:t>2025,</w:t>
      </w:r>
      <w:r w:rsidR="002C48E4" w:rsidRPr="00537D6D">
        <w:rPr>
          <w:rFonts w:ascii="Arial" w:hAnsi="Arial" w:cs="Arial"/>
          <w:b/>
          <w:bCs/>
          <w:sz w:val="22"/>
          <w:szCs w:val="22"/>
        </w:rPr>
        <w:t xml:space="preserve"> </w:t>
      </w:r>
      <w:r w:rsidR="00E7747C" w:rsidRPr="00537D6D">
        <w:rPr>
          <w:rFonts w:ascii="Arial" w:hAnsi="Arial" w:cs="Arial"/>
          <w:b/>
          <w:bCs/>
          <w:sz w:val="22"/>
          <w:szCs w:val="22"/>
        </w:rPr>
        <w:t xml:space="preserve">at </w:t>
      </w:r>
      <w:r w:rsidR="00E469D4" w:rsidRPr="00537D6D">
        <w:rPr>
          <w:rFonts w:ascii="Arial" w:hAnsi="Arial" w:cs="Arial"/>
          <w:b/>
          <w:bCs/>
          <w:sz w:val="22"/>
          <w:szCs w:val="22"/>
        </w:rPr>
        <w:t>2:00</w:t>
      </w:r>
      <w:r w:rsidR="00A02A50" w:rsidRPr="00537D6D">
        <w:rPr>
          <w:rFonts w:ascii="Arial" w:hAnsi="Arial" w:cs="Arial"/>
          <w:b/>
          <w:bCs/>
          <w:sz w:val="22"/>
          <w:szCs w:val="22"/>
        </w:rPr>
        <w:t xml:space="preserve"> </w:t>
      </w:r>
      <w:r w:rsidR="00E469D4" w:rsidRPr="00537D6D">
        <w:rPr>
          <w:rFonts w:ascii="Arial" w:hAnsi="Arial" w:cs="Arial"/>
          <w:b/>
          <w:bCs/>
          <w:sz w:val="22"/>
          <w:szCs w:val="22"/>
        </w:rPr>
        <w:t>p</w:t>
      </w:r>
      <w:r w:rsidRPr="00537D6D">
        <w:rPr>
          <w:rFonts w:ascii="Arial" w:hAnsi="Arial" w:cs="Arial"/>
          <w:b/>
          <w:bCs/>
          <w:sz w:val="22"/>
          <w:szCs w:val="22"/>
        </w:rPr>
        <w:t>.m.</w:t>
      </w:r>
    </w:p>
    <w:p w14:paraId="7023F8AD" w14:textId="39A0B788" w:rsidR="003E6333" w:rsidRPr="00537D6D" w:rsidRDefault="009369C1" w:rsidP="06F53D87">
      <w:pPr>
        <w:pBdr>
          <w:bottom w:val="single" w:sz="6" w:space="1" w:color="auto"/>
        </w:pBdr>
        <w:tabs>
          <w:tab w:val="left" w:pos="450"/>
        </w:tabs>
        <w:jc w:val="center"/>
        <w:rPr>
          <w:rFonts w:ascii="Arial" w:hAnsi="Arial" w:cs="Arial"/>
          <w:sz w:val="22"/>
          <w:szCs w:val="22"/>
        </w:rPr>
      </w:pPr>
      <w:r w:rsidRPr="00537D6D">
        <w:rPr>
          <w:rFonts w:ascii="Arial" w:hAnsi="Arial" w:cs="Arial"/>
          <w:sz w:val="22"/>
          <w:szCs w:val="22"/>
        </w:rPr>
        <w:t>GMSC</w:t>
      </w:r>
      <w:r w:rsidR="00867E3F" w:rsidRPr="00537D6D">
        <w:rPr>
          <w:rFonts w:ascii="Arial" w:hAnsi="Arial" w:cs="Arial"/>
          <w:sz w:val="22"/>
          <w:szCs w:val="22"/>
        </w:rPr>
        <w:t xml:space="preserve"> Boardroom, 1773 Water Street (</w:t>
      </w:r>
      <w:r w:rsidR="00C60DE6" w:rsidRPr="00537D6D">
        <w:rPr>
          <w:rFonts w:ascii="Arial" w:hAnsi="Arial" w:cs="Arial"/>
          <w:sz w:val="22"/>
          <w:szCs w:val="22"/>
        </w:rPr>
        <w:t>lower level</w:t>
      </w:r>
      <w:r w:rsidR="009118EC" w:rsidRPr="00537D6D">
        <w:rPr>
          <w:rFonts w:ascii="Arial" w:hAnsi="Arial" w:cs="Arial"/>
          <w:sz w:val="22"/>
          <w:szCs w:val="22"/>
        </w:rPr>
        <w:t>, accessible from Loggie Drive</w:t>
      </w:r>
      <w:r w:rsidR="00867E3F" w:rsidRPr="00537D6D">
        <w:rPr>
          <w:rFonts w:ascii="Arial" w:hAnsi="Arial" w:cs="Arial"/>
          <w:sz w:val="22"/>
          <w:szCs w:val="22"/>
        </w:rPr>
        <w:t>), Miramichi</w:t>
      </w:r>
    </w:p>
    <w:p w14:paraId="05941027" w14:textId="77777777" w:rsidR="000568B1" w:rsidRPr="00537D6D" w:rsidRDefault="000568B1" w:rsidP="00543D44">
      <w:pPr>
        <w:pBdr>
          <w:bottom w:val="single" w:sz="6" w:space="1" w:color="auto"/>
        </w:pBdr>
        <w:tabs>
          <w:tab w:val="left" w:pos="450"/>
        </w:tabs>
        <w:jc w:val="center"/>
        <w:rPr>
          <w:rFonts w:ascii="Arial" w:hAnsi="Arial" w:cs="Arial"/>
          <w:bCs/>
          <w:sz w:val="22"/>
          <w:szCs w:val="22"/>
        </w:rPr>
      </w:pPr>
    </w:p>
    <w:p w14:paraId="5C9C8764" w14:textId="59CE86C8" w:rsidR="00C05C49" w:rsidRPr="00A745F9" w:rsidRDefault="000568B1" w:rsidP="00C05C49">
      <w:pPr>
        <w:pBdr>
          <w:bottom w:val="single" w:sz="6" w:space="1" w:color="auto"/>
        </w:pBdr>
        <w:tabs>
          <w:tab w:val="left" w:pos="450"/>
        </w:tabs>
        <w:jc w:val="center"/>
        <w:rPr>
          <w:rFonts w:ascii="Arial" w:hAnsi="Arial" w:cs="Arial"/>
          <w:bCs/>
          <w:sz w:val="22"/>
          <w:szCs w:val="22"/>
        </w:rPr>
      </w:pPr>
      <w:r w:rsidRPr="00A745F9">
        <w:rPr>
          <w:rFonts w:ascii="Arial" w:hAnsi="Arial" w:cs="Arial"/>
          <w:bCs/>
          <w:sz w:val="22"/>
          <w:szCs w:val="22"/>
        </w:rPr>
        <w:t xml:space="preserve">MS Teams Link: </w:t>
      </w:r>
      <w:hyperlink r:id="rId11" w:tgtFrame="_blank" w:tooltip="Meeting join link" w:history="1">
        <w:r w:rsidR="00C05C49" w:rsidRPr="00A745F9">
          <w:rPr>
            <w:rStyle w:val="Lienhypertexte"/>
            <w:rFonts w:ascii="Arial" w:hAnsi="Arial" w:cs="Arial"/>
            <w:b/>
            <w:bCs/>
            <w:sz w:val="22"/>
            <w:szCs w:val="22"/>
          </w:rPr>
          <w:t>Join the meeting now</w:t>
        </w:r>
      </w:hyperlink>
      <w:r w:rsidR="00C05C49" w:rsidRPr="00A745F9">
        <w:rPr>
          <w:rFonts w:ascii="Arial" w:hAnsi="Arial" w:cs="Arial"/>
          <w:bCs/>
          <w:sz w:val="22"/>
          <w:szCs w:val="22"/>
        </w:rPr>
        <w:t xml:space="preserve"> </w:t>
      </w:r>
    </w:p>
    <w:p w14:paraId="7C02F3D2" w14:textId="70287B69" w:rsidR="00C05C49" w:rsidRPr="00A745F9" w:rsidRDefault="00C05C49" w:rsidP="00C05C49">
      <w:pPr>
        <w:pBdr>
          <w:bottom w:val="single" w:sz="6" w:space="1" w:color="auto"/>
        </w:pBdr>
        <w:tabs>
          <w:tab w:val="left" w:pos="450"/>
        </w:tabs>
        <w:jc w:val="center"/>
        <w:rPr>
          <w:rFonts w:ascii="Arial" w:hAnsi="Arial" w:cs="Arial"/>
          <w:bCs/>
          <w:sz w:val="22"/>
          <w:szCs w:val="22"/>
        </w:rPr>
      </w:pPr>
      <w:r w:rsidRPr="00A745F9">
        <w:rPr>
          <w:rFonts w:ascii="Arial" w:hAnsi="Arial" w:cs="Arial"/>
          <w:bCs/>
          <w:sz w:val="22"/>
          <w:szCs w:val="22"/>
        </w:rPr>
        <w:t xml:space="preserve">Meeting ID: </w:t>
      </w:r>
      <w:r w:rsidR="002D534F" w:rsidRPr="00A745F9">
        <w:rPr>
          <w:rFonts w:ascii="Arial" w:hAnsi="Arial" w:cs="Arial"/>
          <w:bCs/>
          <w:sz w:val="22"/>
          <w:szCs w:val="22"/>
        </w:rPr>
        <w:t xml:space="preserve">237 579 493 600 8 </w:t>
      </w:r>
    </w:p>
    <w:p w14:paraId="1850C018" w14:textId="15361B30" w:rsidR="00C05C49" w:rsidRPr="00537D6D" w:rsidRDefault="00C05C49" w:rsidP="00C05C49">
      <w:pPr>
        <w:pBdr>
          <w:bottom w:val="single" w:sz="6" w:space="1" w:color="auto"/>
        </w:pBdr>
        <w:tabs>
          <w:tab w:val="left" w:pos="450"/>
        </w:tabs>
        <w:jc w:val="center"/>
        <w:rPr>
          <w:rFonts w:ascii="Arial" w:hAnsi="Arial" w:cs="Arial"/>
          <w:bCs/>
          <w:sz w:val="22"/>
          <w:szCs w:val="22"/>
        </w:rPr>
      </w:pPr>
      <w:r w:rsidRPr="00A745F9">
        <w:rPr>
          <w:rFonts w:ascii="Arial" w:hAnsi="Arial" w:cs="Arial"/>
          <w:bCs/>
          <w:sz w:val="22"/>
          <w:szCs w:val="22"/>
        </w:rPr>
        <w:t xml:space="preserve">Passcode: </w:t>
      </w:r>
      <w:r w:rsidR="00A745F9" w:rsidRPr="00A745F9">
        <w:rPr>
          <w:rFonts w:ascii="Arial" w:hAnsi="Arial" w:cs="Arial"/>
          <w:bCs/>
          <w:sz w:val="22"/>
          <w:szCs w:val="22"/>
        </w:rPr>
        <w:t xml:space="preserve">VA66yv2n </w:t>
      </w:r>
    </w:p>
    <w:p w14:paraId="574D2676" w14:textId="6CE6157C" w:rsidR="00A72C51" w:rsidRPr="00537D6D" w:rsidRDefault="00A72C51" w:rsidP="00543D44">
      <w:pPr>
        <w:pBdr>
          <w:bottom w:val="single" w:sz="6" w:space="1" w:color="auto"/>
        </w:pBdr>
        <w:tabs>
          <w:tab w:val="left" w:pos="450"/>
        </w:tabs>
        <w:jc w:val="center"/>
        <w:rPr>
          <w:rFonts w:ascii="Arial" w:hAnsi="Arial" w:cs="Arial"/>
          <w:bCs/>
          <w:sz w:val="22"/>
          <w:szCs w:val="22"/>
        </w:rPr>
      </w:pPr>
    </w:p>
    <w:p w14:paraId="14E5A56D" w14:textId="1DE48085" w:rsidR="000B6EFA" w:rsidRDefault="00973EFD" w:rsidP="00C6227F">
      <w:pPr>
        <w:pStyle w:val="Paragraphedeliste"/>
        <w:numPr>
          <w:ilvl w:val="0"/>
          <w:numId w:val="1"/>
        </w:numPr>
        <w:tabs>
          <w:tab w:val="left" w:pos="180"/>
        </w:tabs>
        <w:spacing w:before="160" w:after="80"/>
        <w:ind w:left="357" w:hanging="357"/>
        <w:contextualSpacing w:val="0"/>
        <w:jc w:val="both"/>
        <w:rPr>
          <w:rFonts w:ascii="Arial" w:hAnsi="Arial" w:cs="Arial"/>
          <w:b/>
          <w:sz w:val="22"/>
          <w:szCs w:val="22"/>
          <w:lang w:val="en-CA"/>
        </w:rPr>
      </w:pPr>
      <w:r w:rsidRPr="00537D6D">
        <w:rPr>
          <w:rFonts w:ascii="Arial" w:hAnsi="Arial" w:cs="Arial"/>
          <w:b/>
          <w:sz w:val="22"/>
          <w:szCs w:val="22"/>
          <w:lang w:val="en-CA"/>
        </w:rPr>
        <w:t>APPROVAL OF AGENDA</w:t>
      </w:r>
    </w:p>
    <w:p w14:paraId="35656D91" w14:textId="3179ABA1" w:rsidR="000C25D8" w:rsidRPr="00EC61BA" w:rsidRDefault="000C25D8" w:rsidP="004B0010">
      <w:pPr>
        <w:pStyle w:val="Paragraphedeliste"/>
        <w:numPr>
          <w:ilvl w:val="0"/>
          <w:numId w:val="1"/>
        </w:numPr>
        <w:tabs>
          <w:tab w:val="left" w:pos="180"/>
        </w:tabs>
        <w:spacing w:before="160" w:after="80"/>
        <w:ind w:left="357" w:hanging="357"/>
        <w:contextualSpacing w:val="0"/>
        <w:jc w:val="both"/>
        <w:rPr>
          <w:rFonts w:ascii="Arial" w:hAnsi="Arial" w:cs="Arial"/>
          <w:b/>
          <w:sz w:val="22"/>
          <w:szCs w:val="22"/>
          <w:lang w:val="en-CA"/>
        </w:rPr>
      </w:pPr>
      <w:r w:rsidRPr="00EC61BA">
        <w:rPr>
          <w:rFonts w:ascii="Arial" w:hAnsi="Arial" w:cs="Arial"/>
          <w:b/>
          <w:sz w:val="22"/>
          <w:szCs w:val="22"/>
          <w:lang w:val="en-CA"/>
        </w:rPr>
        <w:t>APPROVAL OF MINUTES</w:t>
      </w:r>
      <w:r w:rsidR="004D31C6" w:rsidRPr="00EC61BA">
        <w:rPr>
          <w:rFonts w:ascii="Arial" w:hAnsi="Arial" w:cs="Arial"/>
          <w:b/>
          <w:sz w:val="22"/>
          <w:szCs w:val="22"/>
          <w:lang w:val="en-CA"/>
        </w:rPr>
        <w:t xml:space="preserve"> </w:t>
      </w:r>
      <w:commentRangeStart w:id="0"/>
      <w:r w:rsidR="004D31C6" w:rsidRPr="00EC61BA">
        <w:rPr>
          <w:rFonts w:ascii="Arial" w:hAnsi="Arial" w:cs="Arial"/>
          <w:bCs/>
          <w:sz w:val="22"/>
          <w:szCs w:val="22"/>
        </w:rPr>
        <w:t>(</w:t>
      </w:r>
      <w:r w:rsidR="00561E52">
        <w:rPr>
          <w:rFonts w:ascii="Arial" w:hAnsi="Arial" w:cs="Arial"/>
          <w:bCs/>
          <w:sz w:val="22"/>
          <w:szCs w:val="22"/>
        </w:rPr>
        <w:t>M</w:t>
      </w:r>
      <w:r w:rsidR="004D31C6" w:rsidRPr="00EC61BA">
        <w:rPr>
          <w:rFonts w:ascii="Arial" w:hAnsi="Arial" w:cs="Arial"/>
          <w:bCs/>
          <w:sz w:val="22"/>
          <w:szCs w:val="22"/>
        </w:rPr>
        <w:t>eeting</w:t>
      </w:r>
      <w:r w:rsidR="00F77443" w:rsidRPr="00EC61BA">
        <w:rPr>
          <w:rFonts w:ascii="Arial" w:hAnsi="Arial" w:cs="Arial"/>
          <w:bCs/>
          <w:sz w:val="22"/>
          <w:szCs w:val="22"/>
        </w:rPr>
        <w:t xml:space="preserve"> 2024-</w:t>
      </w:r>
      <w:r w:rsidR="009D283E" w:rsidRPr="00EC61BA">
        <w:rPr>
          <w:rFonts w:ascii="Arial" w:hAnsi="Arial" w:cs="Arial"/>
          <w:bCs/>
          <w:sz w:val="22"/>
          <w:szCs w:val="22"/>
        </w:rPr>
        <w:t xml:space="preserve">9 held on </w:t>
      </w:r>
      <w:r w:rsidR="001D3DFE" w:rsidRPr="00EC61BA">
        <w:rPr>
          <w:rFonts w:ascii="Arial" w:hAnsi="Arial" w:cs="Arial"/>
          <w:bCs/>
          <w:sz w:val="22"/>
          <w:szCs w:val="22"/>
        </w:rPr>
        <w:t>October 15, 2024</w:t>
      </w:r>
      <w:r w:rsidR="00EC61BA" w:rsidRPr="00EC61BA">
        <w:rPr>
          <w:rFonts w:ascii="Arial" w:hAnsi="Arial" w:cs="Arial"/>
          <w:bCs/>
          <w:sz w:val="22"/>
          <w:szCs w:val="22"/>
        </w:rPr>
        <w:t xml:space="preserve"> </w:t>
      </w:r>
      <w:r w:rsidR="00A53F47">
        <w:rPr>
          <w:rFonts w:ascii="Arial" w:hAnsi="Arial" w:cs="Arial"/>
          <w:bCs/>
          <w:sz w:val="22"/>
          <w:szCs w:val="22"/>
        </w:rPr>
        <w:t xml:space="preserve">(Signing Only) </w:t>
      </w:r>
      <w:r w:rsidR="00EC61BA" w:rsidRPr="00EC61BA">
        <w:rPr>
          <w:rFonts w:ascii="Arial" w:hAnsi="Arial" w:cs="Arial"/>
          <w:bCs/>
          <w:sz w:val="22"/>
          <w:szCs w:val="22"/>
        </w:rPr>
        <w:t>and</w:t>
      </w:r>
      <w:r w:rsidR="004D31C6" w:rsidRPr="00EC61BA">
        <w:rPr>
          <w:rFonts w:ascii="Arial" w:hAnsi="Arial" w:cs="Arial"/>
          <w:bCs/>
          <w:sz w:val="22"/>
          <w:szCs w:val="22"/>
        </w:rPr>
        <w:t xml:space="preserve"> 2024-</w:t>
      </w:r>
      <w:r w:rsidR="00E608F8" w:rsidRPr="00EC61BA">
        <w:rPr>
          <w:rFonts w:ascii="Arial" w:hAnsi="Arial" w:cs="Arial"/>
          <w:bCs/>
          <w:sz w:val="22"/>
          <w:szCs w:val="22"/>
        </w:rPr>
        <w:t>10</w:t>
      </w:r>
      <w:r w:rsidR="004D31C6" w:rsidRPr="00EC61BA">
        <w:rPr>
          <w:rFonts w:ascii="Arial" w:hAnsi="Arial" w:cs="Arial"/>
          <w:bCs/>
          <w:sz w:val="22"/>
          <w:szCs w:val="22"/>
        </w:rPr>
        <w:t xml:space="preserve"> held </w:t>
      </w:r>
      <w:r w:rsidR="00E608F8" w:rsidRPr="00EC61BA">
        <w:rPr>
          <w:rFonts w:ascii="Arial" w:hAnsi="Arial" w:cs="Arial"/>
          <w:bCs/>
          <w:sz w:val="22"/>
          <w:szCs w:val="22"/>
        </w:rPr>
        <w:t>November 19</w:t>
      </w:r>
      <w:r w:rsidR="004D31C6" w:rsidRPr="00EC61BA">
        <w:rPr>
          <w:rFonts w:ascii="Arial" w:hAnsi="Arial" w:cs="Arial"/>
          <w:bCs/>
          <w:sz w:val="22"/>
          <w:szCs w:val="22"/>
        </w:rPr>
        <w:t>, 2024)</w:t>
      </w:r>
      <w:commentRangeEnd w:id="0"/>
      <w:r w:rsidR="00085AA8">
        <w:rPr>
          <w:rStyle w:val="Marquedecommentaire"/>
          <w:rFonts w:eastAsia="Times New Roman"/>
          <w:lang w:val="en-CA"/>
        </w:rPr>
        <w:commentReference w:id="0"/>
      </w:r>
    </w:p>
    <w:p w14:paraId="1442773B" w14:textId="230C9965" w:rsidR="00E42189" w:rsidRPr="00537D6D" w:rsidRDefault="00355465" w:rsidP="00C6227F">
      <w:pPr>
        <w:pStyle w:val="Paragraphedeliste"/>
        <w:numPr>
          <w:ilvl w:val="0"/>
          <w:numId w:val="1"/>
        </w:numPr>
        <w:tabs>
          <w:tab w:val="left" w:pos="180"/>
        </w:tabs>
        <w:spacing w:before="160" w:after="80"/>
        <w:ind w:left="357" w:hanging="357"/>
        <w:contextualSpacing w:val="0"/>
        <w:jc w:val="both"/>
        <w:rPr>
          <w:rFonts w:ascii="Arial" w:hAnsi="Arial" w:cs="Arial"/>
          <w:b/>
          <w:sz w:val="22"/>
          <w:szCs w:val="22"/>
          <w:lang w:val="en-CA"/>
        </w:rPr>
      </w:pPr>
      <w:r w:rsidRPr="00537D6D">
        <w:rPr>
          <w:rFonts w:ascii="Arial" w:hAnsi="Arial" w:cs="Arial"/>
          <w:b/>
          <w:sz w:val="22"/>
          <w:szCs w:val="22"/>
          <w:lang w:val="en-CA"/>
        </w:rPr>
        <w:t>SELECTION OF CHAIRPERSON AND VICE-CHAIRPERSON (SEE MEMO 2025-1-1)</w:t>
      </w:r>
    </w:p>
    <w:p w14:paraId="2020F0F1" w14:textId="41C1DAD6" w:rsidR="006416AA" w:rsidRPr="00537D6D" w:rsidRDefault="00B61496" w:rsidP="00C6227F">
      <w:pPr>
        <w:pStyle w:val="Paragraphedeliste"/>
        <w:numPr>
          <w:ilvl w:val="0"/>
          <w:numId w:val="1"/>
        </w:numPr>
        <w:tabs>
          <w:tab w:val="left" w:pos="180"/>
        </w:tabs>
        <w:spacing w:before="160" w:after="80"/>
        <w:ind w:left="357" w:hanging="357"/>
        <w:contextualSpacing w:val="0"/>
        <w:jc w:val="both"/>
        <w:rPr>
          <w:rFonts w:ascii="Arial" w:hAnsi="Arial" w:cs="Arial"/>
          <w:b/>
          <w:sz w:val="22"/>
          <w:szCs w:val="22"/>
          <w:lang w:val="en-CA"/>
        </w:rPr>
      </w:pPr>
      <w:r w:rsidRPr="00537D6D">
        <w:rPr>
          <w:rFonts w:ascii="Arial" w:hAnsi="Arial" w:cs="Arial"/>
          <w:b/>
          <w:sz w:val="22"/>
          <w:szCs w:val="22"/>
          <w:lang w:val="en-CA"/>
        </w:rPr>
        <w:t>DECLARATION OF CONFLICT OF INTEREST</w:t>
      </w:r>
    </w:p>
    <w:p w14:paraId="5B11EA76" w14:textId="0E3DE111" w:rsidR="0064759C" w:rsidRPr="00537D6D" w:rsidRDefault="00C574CE" w:rsidP="00C6227F">
      <w:pPr>
        <w:pStyle w:val="Paragraphedeliste"/>
        <w:numPr>
          <w:ilvl w:val="0"/>
          <w:numId w:val="1"/>
        </w:numPr>
        <w:spacing w:before="160" w:after="80"/>
        <w:ind w:left="357" w:hanging="357"/>
        <w:contextualSpacing w:val="0"/>
        <w:jc w:val="both"/>
        <w:rPr>
          <w:rFonts w:ascii="Arial" w:hAnsi="Arial" w:cs="Arial"/>
          <w:b/>
          <w:bCs/>
          <w:caps/>
          <w:sz w:val="22"/>
          <w:szCs w:val="22"/>
          <w:lang w:val="en-CA"/>
        </w:rPr>
      </w:pPr>
      <w:r w:rsidRPr="00537D6D">
        <w:rPr>
          <w:rFonts w:ascii="Arial" w:hAnsi="Arial"/>
          <w:b/>
          <w:sz w:val="22"/>
          <w:lang w:val="en-CA"/>
        </w:rPr>
        <w:t xml:space="preserve">TENTATIVE </w:t>
      </w:r>
      <w:r w:rsidR="0064759C" w:rsidRPr="00537D6D">
        <w:rPr>
          <w:rFonts w:ascii="Arial" w:hAnsi="Arial" w:cs="Arial"/>
          <w:b/>
          <w:bCs/>
          <w:caps/>
          <w:sz w:val="22"/>
          <w:szCs w:val="22"/>
          <w:lang w:val="en-CA"/>
        </w:rPr>
        <w:t xml:space="preserve">Subdivision </w:t>
      </w:r>
      <w:r w:rsidRPr="00537D6D">
        <w:rPr>
          <w:rFonts w:ascii="Arial" w:hAnsi="Arial" w:cs="Arial"/>
          <w:b/>
          <w:bCs/>
          <w:caps/>
          <w:sz w:val="22"/>
          <w:szCs w:val="22"/>
          <w:lang w:val="en-CA"/>
        </w:rPr>
        <w:t>Plans</w:t>
      </w:r>
    </w:p>
    <w:p w14:paraId="1AC7F150" w14:textId="178341B7" w:rsidR="003001C8" w:rsidRPr="00537D6D" w:rsidRDefault="00861A62" w:rsidP="003001C8">
      <w:pPr>
        <w:spacing w:before="160" w:after="80"/>
        <w:ind w:left="2160" w:hanging="2160"/>
        <w:rPr>
          <w:rFonts w:ascii="Arial" w:hAnsi="Arial" w:cs="Arial"/>
          <w:b/>
          <w:bCs/>
          <w:sz w:val="22"/>
          <w:szCs w:val="22"/>
        </w:rPr>
      </w:pPr>
      <w:r w:rsidRPr="00537D6D">
        <w:rPr>
          <w:rFonts w:ascii="Arial" w:hAnsi="Arial" w:cs="Arial"/>
          <w:b/>
          <w:bCs/>
          <w:sz w:val="22"/>
          <w:szCs w:val="22"/>
          <w:u w:val="single"/>
        </w:rPr>
        <w:t>ITEM 2025-1-</w:t>
      </w:r>
      <w:r w:rsidR="009C3E9E" w:rsidRPr="00537D6D">
        <w:rPr>
          <w:rFonts w:ascii="Arial" w:hAnsi="Arial" w:cs="Arial"/>
          <w:b/>
          <w:bCs/>
          <w:sz w:val="22"/>
          <w:szCs w:val="22"/>
          <w:u w:val="single"/>
        </w:rPr>
        <w:t>2</w:t>
      </w:r>
      <w:r w:rsidRPr="00537D6D">
        <w:rPr>
          <w:rFonts w:ascii="Arial" w:hAnsi="Arial" w:cs="Arial"/>
          <w:b/>
          <w:bCs/>
          <w:sz w:val="22"/>
          <w:szCs w:val="22"/>
        </w:rPr>
        <w:t>:</w:t>
      </w:r>
      <w:r w:rsidRPr="00537D6D">
        <w:tab/>
      </w:r>
      <w:r w:rsidRPr="00537D6D">
        <w:rPr>
          <w:rFonts w:ascii="Arial" w:hAnsi="Arial" w:cs="Arial"/>
          <w:b/>
          <w:bCs/>
          <w:sz w:val="22"/>
          <w:szCs w:val="22"/>
        </w:rPr>
        <w:t xml:space="preserve">Applicant: </w:t>
      </w:r>
      <w:r w:rsidR="00A82537" w:rsidRPr="00537D6D">
        <w:rPr>
          <w:rFonts w:ascii="Arial" w:hAnsi="Arial" w:cs="Arial"/>
          <w:b/>
          <w:bCs/>
          <w:sz w:val="22"/>
          <w:szCs w:val="22"/>
        </w:rPr>
        <w:t>Randy Waye, T.G. Williston Surveys Ltd.</w:t>
      </w:r>
    </w:p>
    <w:p w14:paraId="5DDD4D07" w14:textId="124B11A1" w:rsidR="00A82537" w:rsidRPr="00537D6D" w:rsidRDefault="00861A62" w:rsidP="00075F0A">
      <w:pPr>
        <w:spacing w:before="160" w:after="80"/>
        <w:ind w:left="2160"/>
        <w:rPr>
          <w:rFonts w:ascii="Arial" w:hAnsi="Arial" w:cs="Arial"/>
          <w:b/>
          <w:bCs/>
          <w:sz w:val="22"/>
          <w:szCs w:val="22"/>
        </w:rPr>
      </w:pPr>
      <w:r w:rsidRPr="00537D6D">
        <w:rPr>
          <w:rFonts w:ascii="Arial" w:hAnsi="Arial" w:cs="Arial"/>
          <w:b/>
          <w:bCs/>
          <w:sz w:val="22"/>
          <w:szCs w:val="22"/>
        </w:rPr>
        <w:t xml:space="preserve">Staff Report and Presentation by: </w:t>
      </w:r>
      <w:r w:rsidR="005A7483" w:rsidRPr="00537D6D">
        <w:rPr>
          <w:rFonts w:ascii="Arial" w:hAnsi="Arial" w:cs="Arial"/>
          <w:b/>
          <w:bCs/>
          <w:sz w:val="22"/>
          <w:szCs w:val="22"/>
        </w:rPr>
        <w:t>Julien Robichaud, Development Officer</w:t>
      </w:r>
    </w:p>
    <w:p w14:paraId="36D9E635" w14:textId="1E990E5A" w:rsidR="258D88B7" w:rsidRPr="00537D6D" w:rsidRDefault="00715D17" w:rsidP="00EA137C">
      <w:pPr>
        <w:spacing w:before="160" w:after="80"/>
        <w:rPr>
          <w:rFonts w:ascii="Arial" w:hAnsi="Arial" w:cs="Arial"/>
          <w:b/>
          <w:bCs/>
          <w:sz w:val="22"/>
          <w:szCs w:val="22"/>
        </w:rPr>
      </w:pPr>
      <w:r w:rsidRPr="00537D6D">
        <w:rPr>
          <w:rFonts w:ascii="Arial" w:hAnsi="Arial" w:cs="Arial"/>
          <w:i/>
          <w:iCs/>
          <w:sz w:val="22"/>
          <w:szCs w:val="22"/>
        </w:rPr>
        <w:t xml:space="preserve">RAS CAN–IND Ltd. Subdivision - Plan 2025–1 - </w:t>
      </w:r>
      <w:bookmarkStart w:id="4" w:name="_Hlk195534537"/>
      <w:r w:rsidRPr="00537D6D">
        <w:rPr>
          <w:rFonts w:ascii="Arial" w:hAnsi="Arial" w:cs="Arial"/>
          <w:i/>
          <w:iCs/>
          <w:sz w:val="22"/>
          <w:szCs w:val="22"/>
        </w:rPr>
        <w:t>St. Margarets - Parish of Glenelg</w:t>
      </w:r>
      <w:bookmarkEnd w:id="4"/>
    </w:p>
    <w:p w14:paraId="3CC5DE7A" w14:textId="7AEDFA37" w:rsidR="258D88B7" w:rsidRPr="00537D6D" w:rsidRDefault="0076541B" w:rsidP="468C3107">
      <w:pPr>
        <w:spacing w:before="160" w:after="80"/>
        <w:jc w:val="both"/>
        <w:rPr>
          <w:rFonts w:ascii="Arial" w:hAnsi="Arial" w:cs="Arial"/>
          <w:sz w:val="22"/>
          <w:szCs w:val="22"/>
        </w:rPr>
      </w:pPr>
      <w:r w:rsidRPr="00537D6D">
        <w:rPr>
          <w:rFonts w:ascii="Arial" w:hAnsi="Arial" w:cs="Arial"/>
          <w:sz w:val="22"/>
          <w:szCs w:val="22"/>
        </w:rPr>
        <w:t xml:space="preserve">Pursuant to Section 6(1) of the New Brunswick Regulation 80-159 under the </w:t>
      </w:r>
      <w:r w:rsidRPr="00537D6D">
        <w:rPr>
          <w:rFonts w:ascii="Arial" w:hAnsi="Arial" w:cs="Arial"/>
          <w:i/>
          <w:sz w:val="22"/>
          <w:szCs w:val="22"/>
        </w:rPr>
        <w:t>Community Planning Act</w:t>
      </w:r>
      <w:r w:rsidRPr="00537D6D">
        <w:rPr>
          <w:rFonts w:ascii="Arial" w:hAnsi="Arial" w:cs="Arial"/>
          <w:sz w:val="22"/>
          <w:szCs w:val="22"/>
        </w:rPr>
        <w:t xml:space="preserve"> (c.19), the advice of the Greater Miramichi Service Commission – Planning Review and Adjustment Committee (PRAC) is required </w:t>
      </w:r>
      <w:proofErr w:type="gramStart"/>
      <w:r w:rsidRPr="00537D6D">
        <w:rPr>
          <w:rFonts w:ascii="Arial" w:hAnsi="Arial" w:cs="Arial"/>
          <w:sz w:val="22"/>
          <w:szCs w:val="22"/>
        </w:rPr>
        <w:t>in order to</w:t>
      </w:r>
      <w:proofErr w:type="gramEnd"/>
      <w:r w:rsidRPr="00537D6D">
        <w:rPr>
          <w:rFonts w:ascii="Arial" w:hAnsi="Arial" w:cs="Arial"/>
          <w:sz w:val="22"/>
          <w:szCs w:val="22"/>
        </w:rPr>
        <w:t xml:space="preserve"> approve a future access proposed from this subdivision plan</w:t>
      </w:r>
      <w:r w:rsidR="006617BE" w:rsidRPr="00537D6D">
        <w:rPr>
          <w:rFonts w:ascii="Arial" w:hAnsi="Arial" w:cs="Arial"/>
          <w:sz w:val="22"/>
          <w:szCs w:val="22"/>
        </w:rPr>
        <w:t>.</w:t>
      </w:r>
    </w:p>
    <w:p w14:paraId="5086D9BF" w14:textId="0AB130E1" w:rsidR="00831417" w:rsidRPr="00537D6D" w:rsidRDefault="004401DE" w:rsidP="00C6227F">
      <w:pPr>
        <w:pStyle w:val="Paragraphedeliste"/>
        <w:numPr>
          <w:ilvl w:val="0"/>
          <w:numId w:val="1"/>
        </w:numPr>
        <w:spacing w:before="160" w:after="80"/>
        <w:ind w:left="357" w:hanging="357"/>
        <w:contextualSpacing w:val="0"/>
        <w:jc w:val="both"/>
        <w:rPr>
          <w:rFonts w:ascii="Arial" w:hAnsi="Arial" w:cs="Arial"/>
          <w:b/>
          <w:i/>
          <w:iCs/>
          <w:sz w:val="22"/>
          <w:szCs w:val="22"/>
          <w:lang w:val="en-CA"/>
        </w:rPr>
      </w:pPr>
      <w:r w:rsidRPr="00537D6D">
        <w:rPr>
          <w:rFonts w:ascii="Arial" w:hAnsi="Arial" w:cs="Arial"/>
          <w:b/>
          <w:sz w:val="22"/>
          <w:szCs w:val="22"/>
          <w:lang w:val="en-CA"/>
        </w:rPr>
        <w:t>ADJOURNMENT</w:t>
      </w:r>
    </w:p>
    <w:sectPr w:rsidR="00831417" w:rsidRPr="00537D6D" w:rsidSect="008B4891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 w:code="1"/>
      <w:pgMar w:top="1440" w:right="1440" w:bottom="1276" w:left="1440" w:header="706" w:footer="706" w:gutter="0"/>
      <w:pgNumType w:chapStyle="1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Justin Forbes" w:date="2025-04-16T21:24:00Z" w:initials="JF">
    <w:p w14:paraId="17CB9064" w14:textId="128A240A" w:rsidR="00085AA8" w:rsidRDefault="00085AA8" w:rsidP="00085AA8">
      <w:pPr>
        <w:pStyle w:val="Commentaire"/>
      </w:pPr>
      <w:r>
        <w:rPr>
          <w:rStyle w:val="Marquedecommentaire"/>
        </w:rPr>
        <w:annotationRef/>
      </w:r>
      <w:r>
        <w:fldChar w:fldCharType="begin"/>
      </w:r>
      <w:r>
        <w:instrText>HYPERLINK "mailto:jrobichaud@gmsc.ca"</w:instrText>
      </w:r>
      <w:bookmarkStart w:id="1" w:name="_@_F91938B3D3FA44669EE40AE5ACBF7FF4Z"/>
      <w:r>
        <w:fldChar w:fldCharType="separate"/>
      </w:r>
      <w:bookmarkEnd w:id="1"/>
      <w:r w:rsidRPr="00085AA8">
        <w:rPr>
          <w:rStyle w:val="Mention"/>
          <w:noProof/>
        </w:rPr>
        <w:t>@Julien Robichaud</w:t>
      </w:r>
      <w:r>
        <w:fldChar w:fldCharType="end"/>
      </w:r>
      <w:r>
        <w:t xml:space="preserve"> </w:t>
      </w:r>
      <w:r>
        <w:fldChar w:fldCharType="begin"/>
      </w:r>
      <w:r>
        <w:instrText>HYPERLINK "mailto:edna@gmsc.ca"</w:instrText>
      </w:r>
      <w:bookmarkStart w:id="2" w:name="_@_D94F73A4F27C4DE98E8A181AA72E8624Z"/>
      <w:r>
        <w:fldChar w:fldCharType="separate"/>
      </w:r>
      <w:bookmarkEnd w:id="2"/>
      <w:r w:rsidRPr="00085AA8">
        <w:rPr>
          <w:rStyle w:val="Mention"/>
          <w:noProof/>
        </w:rPr>
        <w:t>@Edna Moorhouse</w:t>
      </w:r>
      <w:r>
        <w:fldChar w:fldCharType="end"/>
      </w:r>
      <w:r>
        <w:t xml:space="preserve"> </w:t>
      </w:r>
      <w:r>
        <w:fldChar w:fldCharType="begin"/>
      </w:r>
      <w:r>
        <w:instrText>HYPERLINK "mailto:nodette@gmsc.ca"</w:instrText>
      </w:r>
      <w:bookmarkStart w:id="3" w:name="_@_0920B91CFB634A72B9DC982B6FD07E9DZ"/>
      <w:r>
        <w:fldChar w:fldCharType="separate"/>
      </w:r>
      <w:bookmarkEnd w:id="3"/>
      <w:r w:rsidRPr="00085AA8">
        <w:rPr>
          <w:rStyle w:val="Mention"/>
          <w:noProof/>
        </w:rPr>
        <w:t>@Nicholas O'Dette</w:t>
      </w:r>
      <w:r>
        <w:fldChar w:fldCharType="end"/>
      </w:r>
      <w:r>
        <w:t xml:space="preserve"> — I’ve added the minutes to the folder here: </w:t>
      </w:r>
      <w:hyperlink r:id="rId1" w:history="1">
        <w:r w:rsidRPr="004B75A2">
          <w:rPr>
            <w:rStyle w:val="Lienhypertexte"/>
          </w:rPr>
          <w:t>April 22, 2025 REGIONAL</w:t>
        </w:r>
      </w:hyperlink>
      <w:r>
        <w:t xml:space="preserve">. Could the drafter of each please confirm that they are complete?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7CB9064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FC7CA6F" w16cex:dateUtc="2025-04-17T00:24:00Z">
    <w16cex:extLst>
      <w16:ext w16:uri="{CE6994B0-6A32-4C9F-8C6B-6E91EDA988CE}">
        <cr:reactions xmlns:cr="http://schemas.microsoft.com/office/comments/2020/reactions">
          <cr:reaction reactionType="1">
            <cr:reactionInfo dateUtc="2025-04-17T11:17:11Z">
              <cr:user userId="S::nodette@gmsc.ca::6462bf36-2711-46d4-9030-0a5c39f8e256" userProvider="AD" userName="Nicholas O'Dette"/>
            </cr:reactionInfo>
          </cr:reaction>
        </cr:reactions>
      </w16:ext>
    </w16cex:extLst>
  </w16cex:commentExtensible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7CB9064" w16cid:durableId="2FC7CA6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562602" w14:textId="77777777" w:rsidR="00407E4A" w:rsidRDefault="00407E4A">
      <w:r>
        <w:separator/>
      </w:r>
    </w:p>
  </w:endnote>
  <w:endnote w:type="continuationSeparator" w:id="0">
    <w:p w14:paraId="11381855" w14:textId="77777777" w:rsidR="00407E4A" w:rsidRDefault="00407E4A">
      <w:r>
        <w:continuationSeparator/>
      </w:r>
    </w:p>
  </w:endnote>
  <w:endnote w:type="continuationNotice" w:id="1">
    <w:p w14:paraId="0F2DC49A" w14:textId="77777777" w:rsidR="00407E4A" w:rsidRDefault="00407E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43C48B" w14:textId="21876F60" w:rsidR="00AC18E8" w:rsidRDefault="00AC18E8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C22B7E">
      <w:rPr>
        <w:rStyle w:val="Numrodepage"/>
        <w:noProof/>
      </w:rPr>
      <w:t>1</w:t>
    </w:r>
    <w:r>
      <w:rPr>
        <w:rStyle w:val="Numrodepage"/>
      </w:rPr>
      <w:fldChar w:fldCharType="end"/>
    </w:r>
  </w:p>
  <w:p w14:paraId="0DD7E303" w14:textId="77777777" w:rsidR="00AC18E8" w:rsidRDefault="00AC18E8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2796B" w14:textId="5914839A" w:rsidR="00AC18E8" w:rsidRPr="007C5D01" w:rsidRDefault="00AC18E8" w:rsidP="005B07A9">
    <w:pPr>
      <w:pStyle w:val="Pieddepage"/>
      <w:framePr w:wrap="around" w:vAnchor="text" w:hAnchor="margin" w:xAlign="right" w:y="1"/>
      <w:rPr>
        <w:rFonts w:ascii="Arial Narrow" w:hAnsi="Arial Narrow"/>
        <w:b/>
        <w:sz w:val="18"/>
        <w:szCs w:val="18"/>
      </w:rPr>
    </w:pPr>
    <w:r w:rsidRPr="007C5D01">
      <w:rPr>
        <w:rFonts w:ascii="Arial Narrow" w:hAnsi="Arial Narrow"/>
        <w:b/>
        <w:sz w:val="18"/>
        <w:szCs w:val="18"/>
      </w:rPr>
      <w:t xml:space="preserve">Page </w:t>
    </w:r>
    <w:r w:rsidRPr="007C5D01">
      <w:rPr>
        <w:rFonts w:ascii="Arial Narrow" w:hAnsi="Arial Narrow"/>
        <w:b/>
        <w:sz w:val="18"/>
        <w:szCs w:val="18"/>
      </w:rPr>
      <w:fldChar w:fldCharType="begin"/>
    </w:r>
    <w:r w:rsidRPr="007C5D01">
      <w:rPr>
        <w:rFonts w:ascii="Arial Narrow" w:hAnsi="Arial Narrow"/>
        <w:b/>
        <w:sz w:val="18"/>
        <w:szCs w:val="18"/>
      </w:rPr>
      <w:instrText xml:space="preserve">PAGE  </w:instrText>
    </w:r>
    <w:r w:rsidRPr="007C5D01">
      <w:rPr>
        <w:rFonts w:ascii="Arial Narrow" w:hAnsi="Arial Narrow"/>
        <w:b/>
        <w:sz w:val="18"/>
        <w:szCs w:val="18"/>
      </w:rPr>
      <w:fldChar w:fldCharType="separate"/>
    </w:r>
    <w:r w:rsidR="0069737F">
      <w:rPr>
        <w:rFonts w:ascii="Arial Narrow" w:hAnsi="Arial Narrow"/>
        <w:b/>
        <w:noProof/>
        <w:sz w:val="18"/>
        <w:szCs w:val="18"/>
      </w:rPr>
      <w:t>1</w:t>
    </w:r>
    <w:r w:rsidRPr="007C5D01">
      <w:rPr>
        <w:rFonts w:ascii="Arial Narrow" w:hAnsi="Arial Narrow"/>
        <w:b/>
        <w:sz w:val="18"/>
        <w:szCs w:val="18"/>
      </w:rPr>
      <w:fldChar w:fldCharType="end"/>
    </w:r>
    <w:r w:rsidRPr="007C5D01">
      <w:rPr>
        <w:rFonts w:ascii="Arial Narrow" w:hAnsi="Arial Narrow"/>
        <w:b/>
        <w:sz w:val="18"/>
        <w:szCs w:val="18"/>
      </w:rPr>
      <w:t xml:space="preserve"> </w:t>
    </w:r>
    <w:r w:rsidR="0097579B">
      <w:rPr>
        <w:rFonts w:ascii="Arial Narrow" w:hAnsi="Arial Narrow"/>
        <w:b/>
        <w:sz w:val="18"/>
        <w:szCs w:val="18"/>
      </w:rPr>
      <w:t>of</w:t>
    </w:r>
    <w:r w:rsidR="007C22B5">
      <w:rPr>
        <w:rFonts w:ascii="Arial Narrow" w:hAnsi="Arial Narrow"/>
        <w:b/>
        <w:sz w:val="18"/>
        <w:szCs w:val="18"/>
      </w:rPr>
      <w:t xml:space="preserve"> </w:t>
    </w:r>
    <w:r w:rsidR="006D1821">
      <w:rPr>
        <w:rFonts w:ascii="Arial Narrow" w:hAnsi="Arial Narrow"/>
        <w:b/>
        <w:sz w:val="18"/>
        <w:szCs w:val="18"/>
      </w:rPr>
      <w:fldChar w:fldCharType="begin"/>
    </w:r>
    <w:r w:rsidR="006D1821">
      <w:rPr>
        <w:rFonts w:ascii="Arial Narrow" w:hAnsi="Arial Narrow"/>
        <w:b/>
        <w:sz w:val="18"/>
        <w:szCs w:val="18"/>
      </w:rPr>
      <w:instrText xml:space="preserve"> NUMPAGES  \* Arabic </w:instrText>
    </w:r>
    <w:r w:rsidR="006D1821">
      <w:rPr>
        <w:rFonts w:ascii="Arial Narrow" w:hAnsi="Arial Narrow"/>
        <w:b/>
        <w:sz w:val="18"/>
        <w:szCs w:val="18"/>
      </w:rPr>
      <w:fldChar w:fldCharType="separate"/>
    </w:r>
    <w:r w:rsidR="006D1821">
      <w:rPr>
        <w:rFonts w:ascii="Arial Narrow" w:hAnsi="Arial Narrow"/>
        <w:b/>
        <w:noProof/>
        <w:sz w:val="18"/>
        <w:szCs w:val="18"/>
      </w:rPr>
      <w:t>2</w:t>
    </w:r>
    <w:r w:rsidR="006D1821">
      <w:rPr>
        <w:rFonts w:ascii="Arial Narrow" w:hAnsi="Arial Narrow"/>
        <w:b/>
        <w:sz w:val="18"/>
        <w:szCs w:val="18"/>
      </w:rPr>
      <w:fldChar w:fldCharType="end"/>
    </w:r>
  </w:p>
  <w:p w14:paraId="0B0C433C" w14:textId="3E8CEDD0" w:rsidR="00405801" w:rsidRPr="00AD7F24" w:rsidRDefault="00284D01">
    <w:pPr>
      <w:pStyle w:val="Pieddepage"/>
      <w:ind w:right="360"/>
      <w:rPr>
        <w:rFonts w:ascii="Arial Narrow" w:hAnsi="Arial Narrow"/>
        <w:b/>
        <w:sz w:val="20"/>
        <w:szCs w:val="20"/>
      </w:rPr>
    </w:pPr>
    <w:r>
      <w:rPr>
        <w:rFonts w:ascii="Arial Narrow" w:hAnsi="Arial Narrow"/>
        <w:b/>
        <w:sz w:val="20"/>
        <w:szCs w:val="20"/>
      </w:rPr>
      <w:t xml:space="preserve">GMSC </w:t>
    </w:r>
    <w:r w:rsidR="0036373E">
      <w:rPr>
        <w:rFonts w:ascii="Arial Narrow" w:hAnsi="Arial Narrow"/>
        <w:b/>
        <w:sz w:val="20"/>
        <w:szCs w:val="20"/>
      </w:rPr>
      <w:t xml:space="preserve">CITY OF MIRAMICHI </w:t>
    </w:r>
    <w:r w:rsidR="004F720F">
      <w:rPr>
        <w:rFonts w:ascii="Arial Narrow" w:hAnsi="Arial Narrow"/>
        <w:b/>
        <w:sz w:val="20"/>
        <w:szCs w:val="20"/>
      </w:rPr>
      <w:t xml:space="preserve">PRAC AGENDA – </w:t>
    </w:r>
    <w:r w:rsidR="0036373E">
      <w:rPr>
        <w:rFonts w:ascii="Arial Narrow" w:hAnsi="Arial Narrow"/>
        <w:b/>
        <w:sz w:val="20"/>
        <w:szCs w:val="20"/>
      </w:rPr>
      <w:t>2025-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eastAsiaTheme="minorEastAsia" w:hAnsiTheme="minorHAnsi" w:cstheme="minorBidi"/>
      </w:rPr>
      <w:id w:val="668220938"/>
      <w:docPartObj>
        <w:docPartGallery w:val="Page Numbers (Bottom of Page)"/>
        <w:docPartUnique/>
      </w:docPartObj>
    </w:sdtPr>
    <w:sdtContent>
      <w:p w14:paraId="0B372104" w14:textId="77777777" w:rsidR="00C92F96" w:rsidRPr="00E746FD" w:rsidRDefault="00C92F96" w:rsidP="00C92F96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  <w:tbl>
        <w:tblPr>
          <w:tblStyle w:val="Grilledutableau"/>
          <w:tblpPr w:leftFromText="181" w:rightFromText="181" w:vertAnchor="page" w:horzAnchor="page" w:tblpYSpec="bottom"/>
          <w:tblOverlap w:val="never"/>
          <w:tblW w:w="1224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3539"/>
          <w:gridCol w:w="4394"/>
          <w:gridCol w:w="4307"/>
        </w:tblGrid>
        <w:tr w:rsidR="00C92F96" w:rsidRPr="00E746FD" w14:paraId="1A0AD1CE" w14:textId="77777777" w:rsidTr="06F53D87">
          <w:trPr>
            <w:trHeight w:val="850"/>
          </w:trPr>
          <w:tc>
            <w:tcPr>
              <w:tcW w:w="3539" w:type="dxa"/>
            </w:tcPr>
            <w:p w14:paraId="5CFA3A58" w14:textId="77777777" w:rsidR="00C92F96" w:rsidRPr="00E746FD" w:rsidRDefault="00C92F96" w:rsidP="00C92F96">
              <w:pPr>
                <w:tabs>
                  <w:tab w:val="center" w:pos="4680"/>
                  <w:tab w:val="right" w:pos="9360"/>
                </w:tabs>
                <w:jc w:val="right"/>
              </w:pPr>
            </w:p>
            <w:p w14:paraId="069D1C09" w14:textId="77777777" w:rsidR="00C92F96" w:rsidRPr="00E746FD" w:rsidRDefault="00C92F96" w:rsidP="00C92F96">
              <w:pPr>
                <w:tabs>
                  <w:tab w:val="center" w:pos="4680"/>
                  <w:tab w:val="right" w:pos="9360"/>
                </w:tabs>
                <w:jc w:val="right"/>
                <w:rPr>
                  <w:b/>
                  <w:bCs/>
                </w:rPr>
              </w:pPr>
              <w:r w:rsidRPr="00D2126A">
                <w:rPr>
                  <w:b/>
                  <w:bCs/>
                </w:rPr>
                <w:t>greatermiramichirsc.ca</w:t>
              </w:r>
            </w:p>
          </w:tc>
          <w:tc>
            <w:tcPr>
              <w:tcW w:w="4394" w:type="dxa"/>
              <w:vAlign w:val="center"/>
            </w:tcPr>
            <w:p w14:paraId="5449457B" w14:textId="77777777" w:rsidR="00C92F96" w:rsidRPr="00E746FD" w:rsidRDefault="00C92F96" w:rsidP="00C92F96">
              <w:pPr>
                <w:tabs>
                  <w:tab w:val="center" w:pos="4680"/>
                  <w:tab w:val="right" w:pos="9360"/>
                </w:tabs>
              </w:pPr>
              <w:r w:rsidRPr="00E746FD">
                <w:t>1773 Water Street, 2</w:t>
              </w:r>
              <w:r w:rsidRPr="00E746FD">
                <w:rPr>
                  <w:vertAlign w:val="superscript"/>
                </w:rPr>
                <w:t>nd</w:t>
              </w:r>
              <w:r w:rsidRPr="00E746FD">
                <w:t xml:space="preserve"> Floor</w:t>
              </w:r>
            </w:p>
            <w:p w14:paraId="19FB7313" w14:textId="77777777" w:rsidR="00C92F96" w:rsidRPr="00E746FD" w:rsidRDefault="06F53D87" w:rsidP="00C92F96">
              <w:pPr>
                <w:tabs>
                  <w:tab w:val="center" w:pos="4680"/>
                  <w:tab w:val="right" w:pos="9360"/>
                </w:tabs>
              </w:pPr>
              <w:r w:rsidRPr="06F53D87">
                <w:rPr>
                  <w:lang w:val="en-CA"/>
                </w:rPr>
                <w:t>Miramichi, NB E1N 1B2</w:t>
              </w:r>
            </w:p>
          </w:tc>
          <w:tc>
            <w:tcPr>
              <w:tcW w:w="4307" w:type="dxa"/>
              <w:vAlign w:val="center"/>
            </w:tcPr>
            <w:p w14:paraId="5E7A6F40" w14:textId="77777777" w:rsidR="00C92F96" w:rsidRPr="00E746FD" w:rsidRDefault="00C92F96" w:rsidP="06F53D87">
              <w:pPr>
                <w:tabs>
                  <w:tab w:val="center" w:pos="4680"/>
                  <w:tab w:val="right" w:pos="9360"/>
                </w:tabs>
                <w:jc w:val="center"/>
                <w:rPr>
                  <w:lang w:val="en-CA"/>
                </w:rPr>
              </w:pPr>
              <w:r w:rsidRPr="06F53D87">
                <w:fldChar w:fldCharType="begin"/>
              </w:r>
              <w:r>
                <w:instrText xml:space="preserve"> PAGE   \* MERGEFORMAT </w:instrText>
              </w:r>
              <w:r w:rsidRPr="06F53D87">
                <w:fldChar w:fldCharType="separate"/>
              </w:r>
              <w:r w:rsidR="06F53D87" w:rsidRPr="06F53D87">
                <w:rPr>
                  <w:lang w:val="en-CA"/>
                </w:rPr>
                <w:t>i</w:t>
              </w:r>
              <w:r w:rsidRPr="06F53D87">
                <w:fldChar w:fldCharType="end"/>
              </w:r>
            </w:p>
          </w:tc>
        </w:tr>
        <w:tr w:rsidR="00C92F96" w:rsidRPr="00E746FD" w14:paraId="4F8C2FEC" w14:textId="77777777" w:rsidTr="06F53D87">
          <w:trPr>
            <w:trHeight w:val="454"/>
          </w:trPr>
          <w:tc>
            <w:tcPr>
              <w:tcW w:w="12240" w:type="dxa"/>
              <w:gridSpan w:val="3"/>
              <w:shd w:val="clear" w:color="auto" w:fill="234E88"/>
            </w:tcPr>
            <w:p w14:paraId="2C1F805D" w14:textId="77777777" w:rsidR="00C92F96" w:rsidRPr="00E746FD" w:rsidRDefault="00C92F96" w:rsidP="00C92F96">
              <w:pPr>
                <w:tabs>
                  <w:tab w:val="center" w:pos="4680"/>
                  <w:tab w:val="right" w:pos="9360"/>
                </w:tabs>
                <w:jc w:val="center"/>
              </w:pPr>
            </w:p>
          </w:tc>
        </w:tr>
      </w:tbl>
      <w:p w14:paraId="50175D28" w14:textId="77777777" w:rsidR="00C92F96" w:rsidRPr="00AF2864" w:rsidRDefault="00000000" w:rsidP="00C92F96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</w:sdtContent>
  </w:sdt>
  <w:p w14:paraId="2B5D9B01" w14:textId="77777777" w:rsidR="00C92F96" w:rsidRDefault="00C92F96" w:rsidP="00C92F96">
    <w:pPr>
      <w:pStyle w:val="Pieddepage"/>
    </w:pPr>
  </w:p>
  <w:p w14:paraId="6D30FBC2" w14:textId="77777777" w:rsidR="00FF6F46" w:rsidRDefault="00FF6F46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A718CC" w14:textId="77777777" w:rsidR="00407E4A" w:rsidRDefault="00407E4A">
      <w:r>
        <w:separator/>
      </w:r>
    </w:p>
  </w:footnote>
  <w:footnote w:type="continuationSeparator" w:id="0">
    <w:p w14:paraId="053F0FEC" w14:textId="77777777" w:rsidR="00407E4A" w:rsidRDefault="00407E4A">
      <w:r>
        <w:continuationSeparator/>
      </w:r>
    </w:p>
  </w:footnote>
  <w:footnote w:type="continuationNotice" w:id="1">
    <w:p w14:paraId="7BF199EC" w14:textId="77777777" w:rsidR="00407E4A" w:rsidRDefault="00407E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51D376" w14:textId="77777777" w:rsidR="003E3E02" w:rsidRDefault="003E3E02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154F39" w14:textId="77777777" w:rsidR="003E3E02" w:rsidRDefault="003E3E02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B1D716" w14:textId="5A5D6D29" w:rsidR="008B4891" w:rsidRDefault="008C21F9">
    <w:pPr>
      <w:pStyle w:val="En-tte"/>
    </w:pPr>
    <w:r>
      <w:rPr>
        <w:noProof/>
      </w:rPr>
      <w:drawing>
        <wp:inline distT="0" distB="0" distL="0" distR="0" wp14:anchorId="4D31AF8F" wp14:editId="0628EFD9">
          <wp:extent cx="4714875" cy="781050"/>
          <wp:effectExtent l="0" t="0" r="9525" b="0"/>
          <wp:docPr id="1390749966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77823447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14875" cy="7810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F979EE8" w14:textId="77777777" w:rsidR="00FF6F46" w:rsidRDefault="00FF6F46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1664D4"/>
    <w:multiLevelType w:val="hybridMultilevel"/>
    <w:tmpl w:val="7214C616"/>
    <w:lvl w:ilvl="0" w:tplc="F1165FE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0168916">
    <w:abstractNumId w:val="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ustin Forbes">
    <w15:presenceInfo w15:providerId="AD" w15:userId="S::jforbes@gmsc.ca::bea0cb82-f169-440b-9b86-6fceda09477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0MTM1NTAwtzQ2MjVV0lEKTi0uzszPAykwrAUAr/1JpCwAAAA="/>
  </w:docVars>
  <w:rsids>
    <w:rsidRoot w:val="006834E3"/>
    <w:rsid w:val="000009F2"/>
    <w:rsid w:val="00002547"/>
    <w:rsid w:val="00006392"/>
    <w:rsid w:val="00006A17"/>
    <w:rsid w:val="00007864"/>
    <w:rsid w:val="00010102"/>
    <w:rsid w:val="0001310A"/>
    <w:rsid w:val="000133B7"/>
    <w:rsid w:val="000148CE"/>
    <w:rsid w:val="000166E5"/>
    <w:rsid w:val="00021709"/>
    <w:rsid w:val="00021B49"/>
    <w:rsid w:val="00021F53"/>
    <w:rsid w:val="000223E5"/>
    <w:rsid w:val="00022B01"/>
    <w:rsid w:val="00022B2E"/>
    <w:rsid w:val="00025CEB"/>
    <w:rsid w:val="00025E23"/>
    <w:rsid w:val="000262FD"/>
    <w:rsid w:val="000264C1"/>
    <w:rsid w:val="00030FB7"/>
    <w:rsid w:val="00032041"/>
    <w:rsid w:val="00032D05"/>
    <w:rsid w:val="00041AF2"/>
    <w:rsid w:val="000431DD"/>
    <w:rsid w:val="00044E81"/>
    <w:rsid w:val="00046F65"/>
    <w:rsid w:val="00050B59"/>
    <w:rsid w:val="00053DC0"/>
    <w:rsid w:val="00053F78"/>
    <w:rsid w:val="00055426"/>
    <w:rsid w:val="000554CE"/>
    <w:rsid w:val="000568B1"/>
    <w:rsid w:val="00056979"/>
    <w:rsid w:val="00056B18"/>
    <w:rsid w:val="00057189"/>
    <w:rsid w:val="00057494"/>
    <w:rsid w:val="0006064F"/>
    <w:rsid w:val="000618E5"/>
    <w:rsid w:val="00063898"/>
    <w:rsid w:val="00064206"/>
    <w:rsid w:val="00064AB2"/>
    <w:rsid w:val="00064DFB"/>
    <w:rsid w:val="000702A6"/>
    <w:rsid w:val="00070C5F"/>
    <w:rsid w:val="0007252A"/>
    <w:rsid w:val="000726BC"/>
    <w:rsid w:val="000751B8"/>
    <w:rsid w:val="00075F0A"/>
    <w:rsid w:val="000803B4"/>
    <w:rsid w:val="000815F1"/>
    <w:rsid w:val="000816D4"/>
    <w:rsid w:val="00082379"/>
    <w:rsid w:val="000829A1"/>
    <w:rsid w:val="00084426"/>
    <w:rsid w:val="0008445E"/>
    <w:rsid w:val="00084FD2"/>
    <w:rsid w:val="00085AA8"/>
    <w:rsid w:val="00091CE0"/>
    <w:rsid w:val="00091D5D"/>
    <w:rsid w:val="00092E0E"/>
    <w:rsid w:val="00093AB7"/>
    <w:rsid w:val="000948D8"/>
    <w:rsid w:val="000950B4"/>
    <w:rsid w:val="000A00C9"/>
    <w:rsid w:val="000A106D"/>
    <w:rsid w:val="000A32CF"/>
    <w:rsid w:val="000A425B"/>
    <w:rsid w:val="000A46C9"/>
    <w:rsid w:val="000A6096"/>
    <w:rsid w:val="000B00FF"/>
    <w:rsid w:val="000B15C6"/>
    <w:rsid w:val="000B2E97"/>
    <w:rsid w:val="000B360F"/>
    <w:rsid w:val="000B3AE1"/>
    <w:rsid w:val="000B421D"/>
    <w:rsid w:val="000B6B37"/>
    <w:rsid w:val="000B6EFA"/>
    <w:rsid w:val="000C0808"/>
    <w:rsid w:val="000C1587"/>
    <w:rsid w:val="000C25D8"/>
    <w:rsid w:val="000C56EE"/>
    <w:rsid w:val="000C5C19"/>
    <w:rsid w:val="000C65CF"/>
    <w:rsid w:val="000C6C08"/>
    <w:rsid w:val="000D112D"/>
    <w:rsid w:val="000D16B6"/>
    <w:rsid w:val="000D407E"/>
    <w:rsid w:val="000D6289"/>
    <w:rsid w:val="000E123F"/>
    <w:rsid w:val="000E21E0"/>
    <w:rsid w:val="000E2912"/>
    <w:rsid w:val="000E2D58"/>
    <w:rsid w:val="000E4333"/>
    <w:rsid w:val="000E4970"/>
    <w:rsid w:val="000E4A08"/>
    <w:rsid w:val="000F1853"/>
    <w:rsid w:val="000F294D"/>
    <w:rsid w:val="000F2B92"/>
    <w:rsid w:val="000F3330"/>
    <w:rsid w:val="000F3512"/>
    <w:rsid w:val="000F59B5"/>
    <w:rsid w:val="000F6876"/>
    <w:rsid w:val="000F689A"/>
    <w:rsid w:val="0010284A"/>
    <w:rsid w:val="00103852"/>
    <w:rsid w:val="00103D4E"/>
    <w:rsid w:val="001044EB"/>
    <w:rsid w:val="00105F42"/>
    <w:rsid w:val="001078C5"/>
    <w:rsid w:val="001103F8"/>
    <w:rsid w:val="001112A4"/>
    <w:rsid w:val="001133E6"/>
    <w:rsid w:val="00114A6C"/>
    <w:rsid w:val="00115126"/>
    <w:rsid w:val="00115D93"/>
    <w:rsid w:val="0011616A"/>
    <w:rsid w:val="00116DFE"/>
    <w:rsid w:val="00117CD9"/>
    <w:rsid w:val="001209FB"/>
    <w:rsid w:val="00120E91"/>
    <w:rsid w:val="001239C4"/>
    <w:rsid w:val="00132893"/>
    <w:rsid w:val="0013416B"/>
    <w:rsid w:val="001356CC"/>
    <w:rsid w:val="00135C9E"/>
    <w:rsid w:val="00136017"/>
    <w:rsid w:val="001367DC"/>
    <w:rsid w:val="00141177"/>
    <w:rsid w:val="00142523"/>
    <w:rsid w:val="001430D7"/>
    <w:rsid w:val="00146357"/>
    <w:rsid w:val="0014773A"/>
    <w:rsid w:val="00151321"/>
    <w:rsid w:val="00151C7E"/>
    <w:rsid w:val="00152754"/>
    <w:rsid w:val="00162002"/>
    <w:rsid w:val="001623C1"/>
    <w:rsid w:val="001638AD"/>
    <w:rsid w:val="0016432E"/>
    <w:rsid w:val="00164666"/>
    <w:rsid w:val="00164678"/>
    <w:rsid w:val="00164B3E"/>
    <w:rsid w:val="00166E16"/>
    <w:rsid w:val="00167FA0"/>
    <w:rsid w:val="0017050F"/>
    <w:rsid w:val="00173353"/>
    <w:rsid w:val="00174E95"/>
    <w:rsid w:val="00181526"/>
    <w:rsid w:val="0018167B"/>
    <w:rsid w:val="0018474E"/>
    <w:rsid w:val="00184FB1"/>
    <w:rsid w:val="00192CF5"/>
    <w:rsid w:val="00193262"/>
    <w:rsid w:val="00193FBF"/>
    <w:rsid w:val="001942A1"/>
    <w:rsid w:val="001942BA"/>
    <w:rsid w:val="001944C8"/>
    <w:rsid w:val="00196CAC"/>
    <w:rsid w:val="001971AF"/>
    <w:rsid w:val="00197DEF"/>
    <w:rsid w:val="001A0460"/>
    <w:rsid w:val="001A172B"/>
    <w:rsid w:val="001A2217"/>
    <w:rsid w:val="001A34C1"/>
    <w:rsid w:val="001A5546"/>
    <w:rsid w:val="001A7927"/>
    <w:rsid w:val="001B24EA"/>
    <w:rsid w:val="001B3A82"/>
    <w:rsid w:val="001B4618"/>
    <w:rsid w:val="001C2428"/>
    <w:rsid w:val="001C48A0"/>
    <w:rsid w:val="001C48AB"/>
    <w:rsid w:val="001C49A3"/>
    <w:rsid w:val="001C5681"/>
    <w:rsid w:val="001C6850"/>
    <w:rsid w:val="001D01D2"/>
    <w:rsid w:val="001D38A5"/>
    <w:rsid w:val="001D3CCA"/>
    <w:rsid w:val="001D3DFE"/>
    <w:rsid w:val="001D5912"/>
    <w:rsid w:val="001D6D09"/>
    <w:rsid w:val="001D7520"/>
    <w:rsid w:val="001D78DE"/>
    <w:rsid w:val="001E29E5"/>
    <w:rsid w:val="001E2FDD"/>
    <w:rsid w:val="001E5502"/>
    <w:rsid w:val="001E5BEC"/>
    <w:rsid w:val="001E6139"/>
    <w:rsid w:val="001E7381"/>
    <w:rsid w:val="001E7840"/>
    <w:rsid w:val="001F02F1"/>
    <w:rsid w:val="001F1B77"/>
    <w:rsid w:val="001F1BB0"/>
    <w:rsid w:val="001F38ED"/>
    <w:rsid w:val="001F4626"/>
    <w:rsid w:val="001F4B6C"/>
    <w:rsid w:val="00200C70"/>
    <w:rsid w:val="0020664B"/>
    <w:rsid w:val="00212CE3"/>
    <w:rsid w:val="00214056"/>
    <w:rsid w:val="00214512"/>
    <w:rsid w:val="00214AE6"/>
    <w:rsid w:val="00215B85"/>
    <w:rsid w:val="002166E3"/>
    <w:rsid w:val="00216B55"/>
    <w:rsid w:val="00216C13"/>
    <w:rsid w:val="0021766E"/>
    <w:rsid w:val="0022007E"/>
    <w:rsid w:val="002200AF"/>
    <w:rsid w:val="0022073C"/>
    <w:rsid w:val="002207CD"/>
    <w:rsid w:val="00221DAC"/>
    <w:rsid w:val="00221E5A"/>
    <w:rsid w:val="002221FC"/>
    <w:rsid w:val="00230C7B"/>
    <w:rsid w:val="0023100C"/>
    <w:rsid w:val="00231828"/>
    <w:rsid w:val="0023190B"/>
    <w:rsid w:val="002323D5"/>
    <w:rsid w:val="00232A2F"/>
    <w:rsid w:val="00236C96"/>
    <w:rsid w:val="00237739"/>
    <w:rsid w:val="002378CA"/>
    <w:rsid w:val="00240C49"/>
    <w:rsid w:val="00243E52"/>
    <w:rsid w:val="002450A6"/>
    <w:rsid w:val="00246E7C"/>
    <w:rsid w:val="00250ACA"/>
    <w:rsid w:val="00250AE5"/>
    <w:rsid w:val="002520F8"/>
    <w:rsid w:val="00254D91"/>
    <w:rsid w:val="0025529A"/>
    <w:rsid w:val="00255340"/>
    <w:rsid w:val="0025642A"/>
    <w:rsid w:val="00257258"/>
    <w:rsid w:val="00262360"/>
    <w:rsid w:val="00265B80"/>
    <w:rsid w:val="00265D04"/>
    <w:rsid w:val="00270219"/>
    <w:rsid w:val="002733F1"/>
    <w:rsid w:val="00276305"/>
    <w:rsid w:val="00276B9C"/>
    <w:rsid w:val="0027766F"/>
    <w:rsid w:val="00281846"/>
    <w:rsid w:val="002839AB"/>
    <w:rsid w:val="00283D0E"/>
    <w:rsid w:val="0028420E"/>
    <w:rsid w:val="0028493F"/>
    <w:rsid w:val="00284D01"/>
    <w:rsid w:val="0028550F"/>
    <w:rsid w:val="002858CA"/>
    <w:rsid w:val="00285CBE"/>
    <w:rsid w:val="00286233"/>
    <w:rsid w:val="00286833"/>
    <w:rsid w:val="002869C2"/>
    <w:rsid w:val="002914CD"/>
    <w:rsid w:val="00292C25"/>
    <w:rsid w:val="0029328B"/>
    <w:rsid w:val="00293E08"/>
    <w:rsid w:val="002A15A5"/>
    <w:rsid w:val="002A3118"/>
    <w:rsid w:val="002A44C3"/>
    <w:rsid w:val="002A50E6"/>
    <w:rsid w:val="002A5812"/>
    <w:rsid w:val="002A5DEA"/>
    <w:rsid w:val="002B0E73"/>
    <w:rsid w:val="002B1E92"/>
    <w:rsid w:val="002B55FF"/>
    <w:rsid w:val="002B5857"/>
    <w:rsid w:val="002B6C15"/>
    <w:rsid w:val="002B71AD"/>
    <w:rsid w:val="002B72AA"/>
    <w:rsid w:val="002C014D"/>
    <w:rsid w:val="002C055D"/>
    <w:rsid w:val="002C1C27"/>
    <w:rsid w:val="002C2AF8"/>
    <w:rsid w:val="002C2C75"/>
    <w:rsid w:val="002C3EA4"/>
    <w:rsid w:val="002C44EF"/>
    <w:rsid w:val="002C48E4"/>
    <w:rsid w:val="002C4960"/>
    <w:rsid w:val="002C5C34"/>
    <w:rsid w:val="002C77D7"/>
    <w:rsid w:val="002C7854"/>
    <w:rsid w:val="002C7D52"/>
    <w:rsid w:val="002D1467"/>
    <w:rsid w:val="002D15C3"/>
    <w:rsid w:val="002D1741"/>
    <w:rsid w:val="002D32F7"/>
    <w:rsid w:val="002D35DD"/>
    <w:rsid w:val="002D37F9"/>
    <w:rsid w:val="002D44EC"/>
    <w:rsid w:val="002D4833"/>
    <w:rsid w:val="002D48E5"/>
    <w:rsid w:val="002D4F43"/>
    <w:rsid w:val="002D4FF2"/>
    <w:rsid w:val="002D534F"/>
    <w:rsid w:val="002D6189"/>
    <w:rsid w:val="002D7759"/>
    <w:rsid w:val="002E288E"/>
    <w:rsid w:val="002E4E45"/>
    <w:rsid w:val="002E4E74"/>
    <w:rsid w:val="002E53BC"/>
    <w:rsid w:val="002E6748"/>
    <w:rsid w:val="002E736D"/>
    <w:rsid w:val="002F1948"/>
    <w:rsid w:val="002F1B6D"/>
    <w:rsid w:val="002F2F07"/>
    <w:rsid w:val="002F398A"/>
    <w:rsid w:val="002F462B"/>
    <w:rsid w:val="002F5460"/>
    <w:rsid w:val="003001C8"/>
    <w:rsid w:val="00303AC0"/>
    <w:rsid w:val="00303BA9"/>
    <w:rsid w:val="00304464"/>
    <w:rsid w:val="00305734"/>
    <w:rsid w:val="00311BCA"/>
    <w:rsid w:val="00311DEB"/>
    <w:rsid w:val="00311E75"/>
    <w:rsid w:val="0031338B"/>
    <w:rsid w:val="00313985"/>
    <w:rsid w:val="003154A2"/>
    <w:rsid w:val="003171FC"/>
    <w:rsid w:val="00317ACD"/>
    <w:rsid w:val="0032045B"/>
    <w:rsid w:val="00320794"/>
    <w:rsid w:val="00321E51"/>
    <w:rsid w:val="00323A16"/>
    <w:rsid w:val="00324B90"/>
    <w:rsid w:val="00325284"/>
    <w:rsid w:val="00327CC6"/>
    <w:rsid w:val="00332210"/>
    <w:rsid w:val="003332DC"/>
    <w:rsid w:val="00334218"/>
    <w:rsid w:val="00336A26"/>
    <w:rsid w:val="00336AFA"/>
    <w:rsid w:val="003406BD"/>
    <w:rsid w:val="003410B2"/>
    <w:rsid w:val="00341FEA"/>
    <w:rsid w:val="00342952"/>
    <w:rsid w:val="0034386E"/>
    <w:rsid w:val="00343DC6"/>
    <w:rsid w:val="0034451F"/>
    <w:rsid w:val="003450F7"/>
    <w:rsid w:val="003460A8"/>
    <w:rsid w:val="0035053B"/>
    <w:rsid w:val="003508DA"/>
    <w:rsid w:val="003513E8"/>
    <w:rsid w:val="0035167B"/>
    <w:rsid w:val="00351936"/>
    <w:rsid w:val="00351E03"/>
    <w:rsid w:val="00353B16"/>
    <w:rsid w:val="003546A7"/>
    <w:rsid w:val="00354A4F"/>
    <w:rsid w:val="00355465"/>
    <w:rsid w:val="00356875"/>
    <w:rsid w:val="00356E55"/>
    <w:rsid w:val="0035754D"/>
    <w:rsid w:val="003634C8"/>
    <w:rsid w:val="0036373E"/>
    <w:rsid w:val="00366284"/>
    <w:rsid w:val="0036668E"/>
    <w:rsid w:val="00366A5C"/>
    <w:rsid w:val="00367C5A"/>
    <w:rsid w:val="0037052F"/>
    <w:rsid w:val="00371CF2"/>
    <w:rsid w:val="00371FA4"/>
    <w:rsid w:val="00372A98"/>
    <w:rsid w:val="00372C05"/>
    <w:rsid w:val="00375C78"/>
    <w:rsid w:val="003804B2"/>
    <w:rsid w:val="00380504"/>
    <w:rsid w:val="00381548"/>
    <w:rsid w:val="00382918"/>
    <w:rsid w:val="003837D7"/>
    <w:rsid w:val="00390DE8"/>
    <w:rsid w:val="00396DC3"/>
    <w:rsid w:val="00396EDD"/>
    <w:rsid w:val="003A2900"/>
    <w:rsid w:val="003A2EB9"/>
    <w:rsid w:val="003A4EAD"/>
    <w:rsid w:val="003A6FA4"/>
    <w:rsid w:val="003B2BE8"/>
    <w:rsid w:val="003B44B1"/>
    <w:rsid w:val="003B5441"/>
    <w:rsid w:val="003B63BC"/>
    <w:rsid w:val="003C48A2"/>
    <w:rsid w:val="003C4AFD"/>
    <w:rsid w:val="003C6A13"/>
    <w:rsid w:val="003C6B7A"/>
    <w:rsid w:val="003C6C13"/>
    <w:rsid w:val="003C70DD"/>
    <w:rsid w:val="003D38C6"/>
    <w:rsid w:val="003D3C5D"/>
    <w:rsid w:val="003D5CB8"/>
    <w:rsid w:val="003D5E90"/>
    <w:rsid w:val="003E06FA"/>
    <w:rsid w:val="003E2F2E"/>
    <w:rsid w:val="003E3E02"/>
    <w:rsid w:val="003E3F96"/>
    <w:rsid w:val="003E5B05"/>
    <w:rsid w:val="003E6333"/>
    <w:rsid w:val="003E6F4A"/>
    <w:rsid w:val="003F05E6"/>
    <w:rsid w:val="003F1552"/>
    <w:rsid w:val="003F2E3E"/>
    <w:rsid w:val="003F6A11"/>
    <w:rsid w:val="003F74E8"/>
    <w:rsid w:val="003F793B"/>
    <w:rsid w:val="003F7E9C"/>
    <w:rsid w:val="0040245B"/>
    <w:rsid w:val="004030E3"/>
    <w:rsid w:val="00405801"/>
    <w:rsid w:val="004068CC"/>
    <w:rsid w:val="00407E4A"/>
    <w:rsid w:val="004122D5"/>
    <w:rsid w:val="004126D0"/>
    <w:rsid w:val="004137AC"/>
    <w:rsid w:val="00415257"/>
    <w:rsid w:val="00416A7B"/>
    <w:rsid w:val="00416B9C"/>
    <w:rsid w:val="0042271D"/>
    <w:rsid w:val="00422A05"/>
    <w:rsid w:val="00425C7B"/>
    <w:rsid w:val="00426D71"/>
    <w:rsid w:val="0043178A"/>
    <w:rsid w:val="0043272D"/>
    <w:rsid w:val="00434640"/>
    <w:rsid w:val="004353E2"/>
    <w:rsid w:val="004362AE"/>
    <w:rsid w:val="004401DE"/>
    <w:rsid w:val="00441243"/>
    <w:rsid w:val="00441E1A"/>
    <w:rsid w:val="00441F97"/>
    <w:rsid w:val="00442A18"/>
    <w:rsid w:val="00442B98"/>
    <w:rsid w:val="0044464C"/>
    <w:rsid w:val="00444B98"/>
    <w:rsid w:val="00445998"/>
    <w:rsid w:val="00447250"/>
    <w:rsid w:val="00450055"/>
    <w:rsid w:val="00450B96"/>
    <w:rsid w:val="00450EA1"/>
    <w:rsid w:val="004539A2"/>
    <w:rsid w:val="004561FC"/>
    <w:rsid w:val="00457280"/>
    <w:rsid w:val="00460E0B"/>
    <w:rsid w:val="00460E4A"/>
    <w:rsid w:val="00462202"/>
    <w:rsid w:val="004645C3"/>
    <w:rsid w:val="00471E92"/>
    <w:rsid w:val="004739CC"/>
    <w:rsid w:val="0047523D"/>
    <w:rsid w:val="004768F1"/>
    <w:rsid w:val="00481EC3"/>
    <w:rsid w:val="00481FB1"/>
    <w:rsid w:val="00482AE2"/>
    <w:rsid w:val="00484C6D"/>
    <w:rsid w:val="00490682"/>
    <w:rsid w:val="00494226"/>
    <w:rsid w:val="00496189"/>
    <w:rsid w:val="00497D48"/>
    <w:rsid w:val="00497E15"/>
    <w:rsid w:val="004A107E"/>
    <w:rsid w:val="004A1B47"/>
    <w:rsid w:val="004A1C07"/>
    <w:rsid w:val="004A22CB"/>
    <w:rsid w:val="004A2F12"/>
    <w:rsid w:val="004A4CD7"/>
    <w:rsid w:val="004A5935"/>
    <w:rsid w:val="004A6929"/>
    <w:rsid w:val="004A693C"/>
    <w:rsid w:val="004B5713"/>
    <w:rsid w:val="004B5DEA"/>
    <w:rsid w:val="004C0EE2"/>
    <w:rsid w:val="004C2622"/>
    <w:rsid w:val="004C3609"/>
    <w:rsid w:val="004C3E3A"/>
    <w:rsid w:val="004C4885"/>
    <w:rsid w:val="004C51E5"/>
    <w:rsid w:val="004C52B2"/>
    <w:rsid w:val="004C560F"/>
    <w:rsid w:val="004C6331"/>
    <w:rsid w:val="004C6452"/>
    <w:rsid w:val="004D1874"/>
    <w:rsid w:val="004D2045"/>
    <w:rsid w:val="004D2652"/>
    <w:rsid w:val="004D31C6"/>
    <w:rsid w:val="004D49C6"/>
    <w:rsid w:val="004D628A"/>
    <w:rsid w:val="004D6766"/>
    <w:rsid w:val="004D73D2"/>
    <w:rsid w:val="004D73E5"/>
    <w:rsid w:val="004E1259"/>
    <w:rsid w:val="004E2AEF"/>
    <w:rsid w:val="004E3494"/>
    <w:rsid w:val="004E38B5"/>
    <w:rsid w:val="004E3FEA"/>
    <w:rsid w:val="004E441D"/>
    <w:rsid w:val="004E622C"/>
    <w:rsid w:val="004F22D8"/>
    <w:rsid w:val="004F40A4"/>
    <w:rsid w:val="004F56A6"/>
    <w:rsid w:val="004F720F"/>
    <w:rsid w:val="004F73F1"/>
    <w:rsid w:val="004F73F8"/>
    <w:rsid w:val="004F7FF7"/>
    <w:rsid w:val="005004ED"/>
    <w:rsid w:val="00500A40"/>
    <w:rsid w:val="0050369D"/>
    <w:rsid w:val="005036BC"/>
    <w:rsid w:val="0050751F"/>
    <w:rsid w:val="005115E6"/>
    <w:rsid w:val="00512D2F"/>
    <w:rsid w:val="005142E5"/>
    <w:rsid w:val="00514C00"/>
    <w:rsid w:val="00515D04"/>
    <w:rsid w:val="00515F98"/>
    <w:rsid w:val="00516432"/>
    <w:rsid w:val="00517C93"/>
    <w:rsid w:val="00520C05"/>
    <w:rsid w:val="00520C4D"/>
    <w:rsid w:val="00522091"/>
    <w:rsid w:val="005221EE"/>
    <w:rsid w:val="005236C3"/>
    <w:rsid w:val="00523769"/>
    <w:rsid w:val="00526A87"/>
    <w:rsid w:val="005275B1"/>
    <w:rsid w:val="00527F92"/>
    <w:rsid w:val="005318E0"/>
    <w:rsid w:val="00533995"/>
    <w:rsid w:val="00533AF6"/>
    <w:rsid w:val="0053472D"/>
    <w:rsid w:val="00534839"/>
    <w:rsid w:val="00537D6D"/>
    <w:rsid w:val="00541489"/>
    <w:rsid w:val="00543D44"/>
    <w:rsid w:val="005478DD"/>
    <w:rsid w:val="0055001E"/>
    <w:rsid w:val="0055067D"/>
    <w:rsid w:val="00552323"/>
    <w:rsid w:val="005533F7"/>
    <w:rsid w:val="00553E9C"/>
    <w:rsid w:val="00555D82"/>
    <w:rsid w:val="005601D7"/>
    <w:rsid w:val="00561E52"/>
    <w:rsid w:val="00563C24"/>
    <w:rsid w:val="00564A76"/>
    <w:rsid w:val="005658E3"/>
    <w:rsid w:val="0057028A"/>
    <w:rsid w:val="00571166"/>
    <w:rsid w:val="00572868"/>
    <w:rsid w:val="005740C6"/>
    <w:rsid w:val="005753E1"/>
    <w:rsid w:val="0057795F"/>
    <w:rsid w:val="00580464"/>
    <w:rsid w:val="00580586"/>
    <w:rsid w:val="00581860"/>
    <w:rsid w:val="00585EAE"/>
    <w:rsid w:val="005861A1"/>
    <w:rsid w:val="00586CBC"/>
    <w:rsid w:val="00587479"/>
    <w:rsid w:val="00587CD6"/>
    <w:rsid w:val="00590E16"/>
    <w:rsid w:val="00592731"/>
    <w:rsid w:val="00592C88"/>
    <w:rsid w:val="005940E1"/>
    <w:rsid w:val="005962E6"/>
    <w:rsid w:val="0059771D"/>
    <w:rsid w:val="00597DFE"/>
    <w:rsid w:val="005A05DF"/>
    <w:rsid w:val="005A0724"/>
    <w:rsid w:val="005A47A5"/>
    <w:rsid w:val="005A7483"/>
    <w:rsid w:val="005B07A9"/>
    <w:rsid w:val="005B0AEB"/>
    <w:rsid w:val="005B1EB9"/>
    <w:rsid w:val="005B3229"/>
    <w:rsid w:val="005B47E8"/>
    <w:rsid w:val="005B4E6C"/>
    <w:rsid w:val="005B512B"/>
    <w:rsid w:val="005B606C"/>
    <w:rsid w:val="005C3E02"/>
    <w:rsid w:val="005C5614"/>
    <w:rsid w:val="005D2C54"/>
    <w:rsid w:val="005D3285"/>
    <w:rsid w:val="005D7FA5"/>
    <w:rsid w:val="005E004A"/>
    <w:rsid w:val="005E104E"/>
    <w:rsid w:val="005E1EF7"/>
    <w:rsid w:val="005E2D75"/>
    <w:rsid w:val="005E2E69"/>
    <w:rsid w:val="005E30F0"/>
    <w:rsid w:val="005E33CB"/>
    <w:rsid w:val="005E457D"/>
    <w:rsid w:val="005E49C3"/>
    <w:rsid w:val="005E4A6C"/>
    <w:rsid w:val="005E4C88"/>
    <w:rsid w:val="005E5783"/>
    <w:rsid w:val="005E5B9D"/>
    <w:rsid w:val="005E69C3"/>
    <w:rsid w:val="005E6EA6"/>
    <w:rsid w:val="005E76E4"/>
    <w:rsid w:val="005F19E9"/>
    <w:rsid w:val="005F4224"/>
    <w:rsid w:val="005F589A"/>
    <w:rsid w:val="005F64C2"/>
    <w:rsid w:val="005F6EDE"/>
    <w:rsid w:val="006003CD"/>
    <w:rsid w:val="00600E83"/>
    <w:rsid w:val="006031B2"/>
    <w:rsid w:val="006035B3"/>
    <w:rsid w:val="00604890"/>
    <w:rsid w:val="0060546C"/>
    <w:rsid w:val="00605ED6"/>
    <w:rsid w:val="00606749"/>
    <w:rsid w:val="00606B87"/>
    <w:rsid w:val="00607154"/>
    <w:rsid w:val="006138EB"/>
    <w:rsid w:val="006141A9"/>
    <w:rsid w:val="006141D2"/>
    <w:rsid w:val="00615382"/>
    <w:rsid w:val="00616339"/>
    <w:rsid w:val="00616F44"/>
    <w:rsid w:val="0061741A"/>
    <w:rsid w:val="0061798B"/>
    <w:rsid w:val="00617A4B"/>
    <w:rsid w:val="00617F77"/>
    <w:rsid w:val="00620D5C"/>
    <w:rsid w:val="00621F43"/>
    <w:rsid w:val="00622839"/>
    <w:rsid w:val="006256CE"/>
    <w:rsid w:val="00633C36"/>
    <w:rsid w:val="0063571E"/>
    <w:rsid w:val="00637990"/>
    <w:rsid w:val="006416AA"/>
    <w:rsid w:val="0064172D"/>
    <w:rsid w:val="00642C93"/>
    <w:rsid w:val="00643103"/>
    <w:rsid w:val="00645CFA"/>
    <w:rsid w:val="006473F0"/>
    <w:rsid w:val="0064759C"/>
    <w:rsid w:val="00651653"/>
    <w:rsid w:val="0065229C"/>
    <w:rsid w:val="006526AA"/>
    <w:rsid w:val="0065291A"/>
    <w:rsid w:val="006536E8"/>
    <w:rsid w:val="00653762"/>
    <w:rsid w:val="006544D5"/>
    <w:rsid w:val="00655A13"/>
    <w:rsid w:val="00656935"/>
    <w:rsid w:val="006573DA"/>
    <w:rsid w:val="00660186"/>
    <w:rsid w:val="006608A7"/>
    <w:rsid w:val="00661403"/>
    <w:rsid w:val="006617BE"/>
    <w:rsid w:val="0066248A"/>
    <w:rsid w:val="006633E9"/>
    <w:rsid w:val="006634CC"/>
    <w:rsid w:val="00664AD5"/>
    <w:rsid w:val="006714BF"/>
    <w:rsid w:val="00672BF6"/>
    <w:rsid w:val="00674590"/>
    <w:rsid w:val="00675637"/>
    <w:rsid w:val="00676A17"/>
    <w:rsid w:val="006805F8"/>
    <w:rsid w:val="006807E8"/>
    <w:rsid w:val="00681052"/>
    <w:rsid w:val="006827AD"/>
    <w:rsid w:val="006834E3"/>
    <w:rsid w:val="006846E1"/>
    <w:rsid w:val="00685856"/>
    <w:rsid w:val="00686494"/>
    <w:rsid w:val="00690644"/>
    <w:rsid w:val="00690BD6"/>
    <w:rsid w:val="00691087"/>
    <w:rsid w:val="00691520"/>
    <w:rsid w:val="00691AF0"/>
    <w:rsid w:val="00692F6E"/>
    <w:rsid w:val="00694667"/>
    <w:rsid w:val="00696C12"/>
    <w:rsid w:val="00696E29"/>
    <w:rsid w:val="00696F71"/>
    <w:rsid w:val="0069737F"/>
    <w:rsid w:val="006977C6"/>
    <w:rsid w:val="006A01FC"/>
    <w:rsid w:val="006A538D"/>
    <w:rsid w:val="006B00C7"/>
    <w:rsid w:val="006B16F0"/>
    <w:rsid w:val="006B1A35"/>
    <w:rsid w:val="006B2FB2"/>
    <w:rsid w:val="006C0899"/>
    <w:rsid w:val="006C1F6C"/>
    <w:rsid w:val="006C2E25"/>
    <w:rsid w:val="006C3AEE"/>
    <w:rsid w:val="006C64AA"/>
    <w:rsid w:val="006C65CF"/>
    <w:rsid w:val="006C6CF2"/>
    <w:rsid w:val="006D02DC"/>
    <w:rsid w:val="006D0B8B"/>
    <w:rsid w:val="006D1821"/>
    <w:rsid w:val="006D27BB"/>
    <w:rsid w:val="006D4A96"/>
    <w:rsid w:val="006E107F"/>
    <w:rsid w:val="006E12C7"/>
    <w:rsid w:val="006E5B92"/>
    <w:rsid w:val="006E610E"/>
    <w:rsid w:val="006F2E9F"/>
    <w:rsid w:val="006F6A15"/>
    <w:rsid w:val="006F6AD8"/>
    <w:rsid w:val="007010FB"/>
    <w:rsid w:val="0070122E"/>
    <w:rsid w:val="00702B7E"/>
    <w:rsid w:val="00702F2A"/>
    <w:rsid w:val="007041D4"/>
    <w:rsid w:val="00705109"/>
    <w:rsid w:val="00705479"/>
    <w:rsid w:val="00705A22"/>
    <w:rsid w:val="00705BA7"/>
    <w:rsid w:val="00706F08"/>
    <w:rsid w:val="00707254"/>
    <w:rsid w:val="00707A6D"/>
    <w:rsid w:val="00707CE5"/>
    <w:rsid w:val="007109B0"/>
    <w:rsid w:val="00711C05"/>
    <w:rsid w:val="0071227F"/>
    <w:rsid w:val="007124D5"/>
    <w:rsid w:val="00712D8D"/>
    <w:rsid w:val="007131B1"/>
    <w:rsid w:val="007135E4"/>
    <w:rsid w:val="007149E1"/>
    <w:rsid w:val="00715D17"/>
    <w:rsid w:val="00715EC2"/>
    <w:rsid w:val="00716C4A"/>
    <w:rsid w:val="007210D8"/>
    <w:rsid w:val="007231AE"/>
    <w:rsid w:val="00723796"/>
    <w:rsid w:val="00724B76"/>
    <w:rsid w:val="007260F8"/>
    <w:rsid w:val="00730398"/>
    <w:rsid w:val="00730F9B"/>
    <w:rsid w:val="00732E53"/>
    <w:rsid w:val="00732F0C"/>
    <w:rsid w:val="00735CF8"/>
    <w:rsid w:val="007367AD"/>
    <w:rsid w:val="00740036"/>
    <w:rsid w:val="007408AD"/>
    <w:rsid w:val="00740B44"/>
    <w:rsid w:val="0074220F"/>
    <w:rsid w:val="00744218"/>
    <w:rsid w:val="007447FC"/>
    <w:rsid w:val="0074509D"/>
    <w:rsid w:val="00747257"/>
    <w:rsid w:val="007511B9"/>
    <w:rsid w:val="007524CA"/>
    <w:rsid w:val="00754EB7"/>
    <w:rsid w:val="00761277"/>
    <w:rsid w:val="00761905"/>
    <w:rsid w:val="007628A2"/>
    <w:rsid w:val="007634C3"/>
    <w:rsid w:val="00764403"/>
    <w:rsid w:val="00764FA4"/>
    <w:rsid w:val="0076541B"/>
    <w:rsid w:val="007656BD"/>
    <w:rsid w:val="007671FE"/>
    <w:rsid w:val="00773145"/>
    <w:rsid w:val="00774261"/>
    <w:rsid w:val="00775D10"/>
    <w:rsid w:val="0078092C"/>
    <w:rsid w:val="00781FA2"/>
    <w:rsid w:val="0078532C"/>
    <w:rsid w:val="00785D37"/>
    <w:rsid w:val="007870E3"/>
    <w:rsid w:val="00791C44"/>
    <w:rsid w:val="0079560D"/>
    <w:rsid w:val="00795862"/>
    <w:rsid w:val="00796D12"/>
    <w:rsid w:val="007A0314"/>
    <w:rsid w:val="007A18D1"/>
    <w:rsid w:val="007A285B"/>
    <w:rsid w:val="007A2F4F"/>
    <w:rsid w:val="007A52F2"/>
    <w:rsid w:val="007B189F"/>
    <w:rsid w:val="007B35A1"/>
    <w:rsid w:val="007B3F5D"/>
    <w:rsid w:val="007B49A0"/>
    <w:rsid w:val="007B5C14"/>
    <w:rsid w:val="007B6576"/>
    <w:rsid w:val="007B74A5"/>
    <w:rsid w:val="007C00B9"/>
    <w:rsid w:val="007C1C9B"/>
    <w:rsid w:val="007C1DB0"/>
    <w:rsid w:val="007C201E"/>
    <w:rsid w:val="007C22B5"/>
    <w:rsid w:val="007C282D"/>
    <w:rsid w:val="007C44F8"/>
    <w:rsid w:val="007C5827"/>
    <w:rsid w:val="007C67CC"/>
    <w:rsid w:val="007C772C"/>
    <w:rsid w:val="007D0DFF"/>
    <w:rsid w:val="007D4C5C"/>
    <w:rsid w:val="007D4EFC"/>
    <w:rsid w:val="007D517B"/>
    <w:rsid w:val="007E0E29"/>
    <w:rsid w:val="007E15B0"/>
    <w:rsid w:val="007E1D91"/>
    <w:rsid w:val="007E2AA3"/>
    <w:rsid w:val="007E43ED"/>
    <w:rsid w:val="007E4B61"/>
    <w:rsid w:val="007E652D"/>
    <w:rsid w:val="007E7480"/>
    <w:rsid w:val="007E75E5"/>
    <w:rsid w:val="007F1ABE"/>
    <w:rsid w:val="007F20EC"/>
    <w:rsid w:val="007F34DF"/>
    <w:rsid w:val="007F3DB6"/>
    <w:rsid w:val="007F3DF4"/>
    <w:rsid w:val="007F3F2B"/>
    <w:rsid w:val="007F4403"/>
    <w:rsid w:val="00800734"/>
    <w:rsid w:val="0080217E"/>
    <w:rsid w:val="008022EC"/>
    <w:rsid w:val="00804F31"/>
    <w:rsid w:val="00805C19"/>
    <w:rsid w:val="008073A1"/>
    <w:rsid w:val="00807739"/>
    <w:rsid w:val="00810FCE"/>
    <w:rsid w:val="00811DDC"/>
    <w:rsid w:val="00813BEB"/>
    <w:rsid w:val="00814313"/>
    <w:rsid w:val="00820240"/>
    <w:rsid w:val="008207B5"/>
    <w:rsid w:val="00820E4A"/>
    <w:rsid w:val="00821C69"/>
    <w:rsid w:val="00822980"/>
    <w:rsid w:val="008250E7"/>
    <w:rsid w:val="00825852"/>
    <w:rsid w:val="00831417"/>
    <w:rsid w:val="0083279D"/>
    <w:rsid w:val="00834B4E"/>
    <w:rsid w:val="008351F1"/>
    <w:rsid w:val="008355FE"/>
    <w:rsid w:val="0083787F"/>
    <w:rsid w:val="00840AD6"/>
    <w:rsid w:val="008419D5"/>
    <w:rsid w:val="008420F3"/>
    <w:rsid w:val="00843E3C"/>
    <w:rsid w:val="008440BE"/>
    <w:rsid w:val="00845549"/>
    <w:rsid w:val="00845E49"/>
    <w:rsid w:val="0085086B"/>
    <w:rsid w:val="00850AA8"/>
    <w:rsid w:val="008541E6"/>
    <w:rsid w:val="00854EBE"/>
    <w:rsid w:val="00857E7C"/>
    <w:rsid w:val="00860571"/>
    <w:rsid w:val="0086077A"/>
    <w:rsid w:val="00861A62"/>
    <w:rsid w:val="00862435"/>
    <w:rsid w:val="00863DF9"/>
    <w:rsid w:val="00863E21"/>
    <w:rsid w:val="00864585"/>
    <w:rsid w:val="008652A3"/>
    <w:rsid w:val="00865B62"/>
    <w:rsid w:val="00866DE6"/>
    <w:rsid w:val="00867E3F"/>
    <w:rsid w:val="008714B5"/>
    <w:rsid w:val="008728F9"/>
    <w:rsid w:val="00872BEF"/>
    <w:rsid w:val="0087353D"/>
    <w:rsid w:val="008749AC"/>
    <w:rsid w:val="00876BED"/>
    <w:rsid w:val="00877583"/>
    <w:rsid w:val="00880AA8"/>
    <w:rsid w:val="00881798"/>
    <w:rsid w:val="008817F9"/>
    <w:rsid w:val="008821D9"/>
    <w:rsid w:val="008822EF"/>
    <w:rsid w:val="0088375C"/>
    <w:rsid w:val="008859A8"/>
    <w:rsid w:val="0088668C"/>
    <w:rsid w:val="0089104A"/>
    <w:rsid w:val="00892208"/>
    <w:rsid w:val="008923C5"/>
    <w:rsid w:val="00893447"/>
    <w:rsid w:val="00895804"/>
    <w:rsid w:val="00895DE3"/>
    <w:rsid w:val="00896952"/>
    <w:rsid w:val="008A130E"/>
    <w:rsid w:val="008A1E83"/>
    <w:rsid w:val="008A2C5C"/>
    <w:rsid w:val="008A3B16"/>
    <w:rsid w:val="008A57B7"/>
    <w:rsid w:val="008A6682"/>
    <w:rsid w:val="008A67CD"/>
    <w:rsid w:val="008A68E6"/>
    <w:rsid w:val="008A6B09"/>
    <w:rsid w:val="008B01C1"/>
    <w:rsid w:val="008B0C14"/>
    <w:rsid w:val="008B10D7"/>
    <w:rsid w:val="008B1AAC"/>
    <w:rsid w:val="008B4891"/>
    <w:rsid w:val="008B683A"/>
    <w:rsid w:val="008B6ED0"/>
    <w:rsid w:val="008C017A"/>
    <w:rsid w:val="008C19C4"/>
    <w:rsid w:val="008C21F9"/>
    <w:rsid w:val="008C326D"/>
    <w:rsid w:val="008C5259"/>
    <w:rsid w:val="008C578C"/>
    <w:rsid w:val="008C61C0"/>
    <w:rsid w:val="008D1AFC"/>
    <w:rsid w:val="008D1D42"/>
    <w:rsid w:val="008D1E25"/>
    <w:rsid w:val="008D4A9F"/>
    <w:rsid w:val="008D4ECD"/>
    <w:rsid w:val="008D706A"/>
    <w:rsid w:val="008E1026"/>
    <w:rsid w:val="008E2EB9"/>
    <w:rsid w:val="008E3E51"/>
    <w:rsid w:val="008E4FA3"/>
    <w:rsid w:val="008E5DE7"/>
    <w:rsid w:val="008E60FB"/>
    <w:rsid w:val="008E70E4"/>
    <w:rsid w:val="008E76F1"/>
    <w:rsid w:val="008F1AB7"/>
    <w:rsid w:val="008F37E3"/>
    <w:rsid w:val="008F471C"/>
    <w:rsid w:val="008F4ABD"/>
    <w:rsid w:val="009006DF"/>
    <w:rsid w:val="009012BA"/>
    <w:rsid w:val="00903F15"/>
    <w:rsid w:val="00904508"/>
    <w:rsid w:val="009053FA"/>
    <w:rsid w:val="009056AC"/>
    <w:rsid w:val="00905C2C"/>
    <w:rsid w:val="0090629F"/>
    <w:rsid w:val="00906A8C"/>
    <w:rsid w:val="009118EC"/>
    <w:rsid w:val="0091196D"/>
    <w:rsid w:val="00911F28"/>
    <w:rsid w:val="00912BBC"/>
    <w:rsid w:val="00917F48"/>
    <w:rsid w:val="00920396"/>
    <w:rsid w:val="00921246"/>
    <w:rsid w:val="00921AB0"/>
    <w:rsid w:val="009223D9"/>
    <w:rsid w:val="00922FE5"/>
    <w:rsid w:val="00924164"/>
    <w:rsid w:val="00924234"/>
    <w:rsid w:val="00924E19"/>
    <w:rsid w:val="00925C0D"/>
    <w:rsid w:val="00925CCF"/>
    <w:rsid w:val="00926537"/>
    <w:rsid w:val="00926543"/>
    <w:rsid w:val="009276E2"/>
    <w:rsid w:val="00927C4B"/>
    <w:rsid w:val="00930683"/>
    <w:rsid w:val="009312EF"/>
    <w:rsid w:val="009313A1"/>
    <w:rsid w:val="00931511"/>
    <w:rsid w:val="009336DB"/>
    <w:rsid w:val="00933BDA"/>
    <w:rsid w:val="00934C98"/>
    <w:rsid w:val="009369C1"/>
    <w:rsid w:val="0094507B"/>
    <w:rsid w:val="00945435"/>
    <w:rsid w:val="00945720"/>
    <w:rsid w:val="00946029"/>
    <w:rsid w:val="009501BA"/>
    <w:rsid w:val="00952121"/>
    <w:rsid w:val="0095307A"/>
    <w:rsid w:val="00955C9F"/>
    <w:rsid w:val="00955FEE"/>
    <w:rsid w:val="0095665A"/>
    <w:rsid w:val="00962009"/>
    <w:rsid w:val="00962B15"/>
    <w:rsid w:val="00962E00"/>
    <w:rsid w:val="00962F6C"/>
    <w:rsid w:val="009644B0"/>
    <w:rsid w:val="00967D00"/>
    <w:rsid w:val="0097139A"/>
    <w:rsid w:val="00971CA2"/>
    <w:rsid w:val="00972282"/>
    <w:rsid w:val="00972AF4"/>
    <w:rsid w:val="00973EFD"/>
    <w:rsid w:val="00974EA3"/>
    <w:rsid w:val="0097579B"/>
    <w:rsid w:val="009757BA"/>
    <w:rsid w:val="00976D61"/>
    <w:rsid w:val="00977BA7"/>
    <w:rsid w:val="0098079D"/>
    <w:rsid w:val="00982C48"/>
    <w:rsid w:val="00982E94"/>
    <w:rsid w:val="00984E22"/>
    <w:rsid w:val="0098555C"/>
    <w:rsid w:val="0098610D"/>
    <w:rsid w:val="0098638C"/>
    <w:rsid w:val="00987C3B"/>
    <w:rsid w:val="00991279"/>
    <w:rsid w:val="009913D5"/>
    <w:rsid w:val="0099188B"/>
    <w:rsid w:val="00994FCF"/>
    <w:rsid w:val="00995684"/>
    <w:rsid w:val="00997C4B"/>
    <w:rsid w:val="00997DE4"/>
    <w:rsid w:val="009A169F"/>
    <w:rsid w:val="009A16A6"/>
    <w:rsid w:val="009A2E8A"/>
    <w:rsid w:val="009A6615"/>
    <w:rsid w:val="009B3BDD"/>
    <w:rsid w:val="009B4082"/>
    <w:rsid w:val="009B5285"/>
    <w:rsid w:val="009B6014"/>
    <w:rsid w:val="009B74C7"/>
    <w:rsid w:val="009C0998"/>
    <w:rsid w:val="009C1278"/>
    <w:rsid w:val="009C1E5B"/>
    <w:rsid w:val="009C3E9E"/>
    <w:rsid w:val="009C42D9"/>
    <w:rsid w:val="009C4E55"/>
    <w:rsid w:val="009D086D"/>
    <w:rsid w:val="009D283E"/>
    <w:rsid w:val="009D45F9"/>
    <w:rsid w:val="009D4FB4"/>
    <w:rsid w:val="009D5E4C"/>
    <w:rsid w:val="009E243B"/>
    <w:rsid w:val="009E246D"/>
    <w:rsid w:val="009E6EB5"/>
    <w:rsid w:val="009E715E"/>
    <w:rsid w:val="009F0201"/>
    <w:rsid w:val="009F02EC"/>
    <w:rsid w:val="009F31F1"/>
    <w:rsid w:val="009F3370"/>
    <w:rsid w:val="009F5DFB"/>
    <w:rsid w:val="009F6019"/>
    <w:rsid w:val="00A010B1"/>
    <w:rsid w:val="00A0204B"/>
    <w:rsid w:val="00A02A50"/>
    <w:rsid w:val="00A03873"/>
    <w:rsid w:val="00A064CA"/>
    <w:rsid w:val="00A1049D"/>
    <w:rsid w:val="00A11E51"/>
    <w:rsid w:val="00A11F01"/>
    <w:rsid w:val="00A15B94"/>
    <w:rsid w:val="00A15E1C"/>
    <w:rsid w:val="00A17759"/>
    <w:rsid w:val="00A20C03"/>
    <w:rsid w:val="00A21522"/>
    <w:rsid w:val="00A24144"/>
    <w:rsid w:val="00A2572D"/>
    <w:rsid w:val="00A25844"/>
    <w:rsid w:val="00A258C7"/>
    <w:rsid w:val="00A25DEB"/>
    <w:rsid w:val="00A26043"/>
    <w:rsid w:val="00A26979"/>
    <w:rsid w:val="00A31730"/>
    <w:rsid w:val="00A3189E"/>
    <w:rsid w:val="00A3193D"/>
    <w:rsid w:val="00A32224"/>
    <w:rsid w:val="00A35EBF"/>
    <w:rsid w:val="00A369B9"/>
    <w:rsid w:val="00A37203"/>
    <w:rsid w:val="00A3779F"/>
    <w:rsid w:val="00A37D93"/>
    <w:rsid w:val="00A408A7"/>
    <w:rsid w:val="00A44CE7"/>
    <w:rsid w:val="00A46E3A"/>
    <w:rsid w:val="00A47035"/>
    <w:rsid w:val="00A47C6B"/>
    <w:rsid w:val="00A52E2D"/>
    <w:rsid w:val="00A53F47"/>
    <w:rsid w:val="00A54503"/>
    <w:rsid w:val="00A54A06"/>
    <w:rsid w:val="00A56588"/>
    <w:rsid w:val="00A6082E"/>
    <w:rsid w:val="00A60923"/>
    <w:rsid w:val="00A63406"/>
    <w:rsid w:val="00A65EA4"/>
    <w:rsid w:val="00A6626D"/>
    <w:rsid w:val="00A66DC2"/>
    <w:rsid w:val="00A67F1F"/>
    <w:rsid w:val="00A703DD"/>
    <w:rsid w:val="00A70700"/>
    <w:rsid w:val="00A714C0"/>
    <w:rsid w:val="00A7151E"/>
    <w:rsid w:val="00A720CB"/>
    <w:rsid w:val="00A723CE"/>
    <w:rsid w:val="00A72C51"/>
    <w:rsid w:val="00A72FAF"/>
    <w:rsid w:val="00A74252"/>
    <w:rsid w:val="00A74367"/>
    <w:rsid w:val="00A745F9"/>
    <w:rsid w:val="00A75D14"/>
    <w:rsid w:val="00A76DA0"/>
    <w:rsid w:val="00A76FFB"/>
    <w:rsid w:val="00A7780D"/>
    <w:rsid w:val="00A82537"/>
    <w:rsid w:val="00A832C6"/>
    <w:rsid w:val="00A8656E"/>
    <w:rsid w:val="00A87087"/>
    <w:rsid w:val="00A8789D"/>
    <w:rsid w:val="00A91C47"/>
    <w:rsid w:val="00A9210E"/>
    <w:rsid w:val="00A92B51"/>
    <w:rsid w:val="00A9305B"/>
    <w:rsid w:val="00A931D6"/>
    <w:rsid w:val="00A968B1"/>
    <w:rsid w:val="00A97C7C"/>
    <w:rsid w:val="00AA28BB"/>
    <w:rsid w:val="00AA34F1"/>
    <w:rsid w:val="00AA4B49"/>
    <w:rsid w:val="00AA6EE6"/>
    <w:rsid w:val="00AA7CFB"/>
    <w:rsid w:val="00AB4E35"/>
    <w:rsid w:val="00AB6B64"/>
    <w:rsid w:val="00AB6C8B"/>
    <w:rsid w:val="00AB6D6C"/>
    <w:rsid w:val="00AC18E8"/>
    <w:rsid w:val="00AC263D"/>
    <w:rsid w:val="00AC47FD"/>
    <w:rsid w:val="00AC66CA"/>
    <w:rsid w:val="00AD1528"/>
    <w:rsid w:val="00AD17BB"/>
    <w:rsid w:val="00AD19C2"/>
    <w:rsid w:val="00AD1C7B"/>
    <w:rsid w:val="00AD2AF0"/>
    <w:rsid w:val="00AD3776"/>
    <w:rsid w:val="00AD5870"/>
    <w:rsid w:val="00AD647F"/>
    <w:rsid w:val="00AD6B2C"/>
    <w:rsid w:val="00AD6B7D"/>
    <w:rsid w:val="00AD6C7E"/>
    <w:rsid w:val="00AD7F24"/>
    <w:rsid w:val="00AE2842"/>
    <w:rsid w:val="00AE3CF1"/>
    <w:rsid w:val="00AE4DD5"/>
    <w:rsid w:val="00AE5262"/>
    <w:rsid w:val="00AE5506"/>
    <w:rsid w:val="00AE7924"/>
    <w:rsid w:val="00AF3C47"/>
    <w:rsid w:val="00B003B7"/>
    <w:rsid w:val="00B0080B"/>
    <w:rsid w:val="00B02D26"/>
    <w:rsid w:val="00B04EA3"/>
    <w:rsid w:val="00B06263"/>
    <w:rsid w:val="00B0666B"/>
    <w:rsid w:val="00B12B50"/>
    <w:rsid w:val="00B14DF5"/>
    <w:rsid w:val="00B14EA0"/>
    <w:rsid w:val="00B151BA"/>
    <w:rsid w:val="00B151EB"/>
    <w:rsid w:val="00B15CE0"/>
    <w:rsid w:val="00B16073"/>
    <w:rsid w:val="00B23CA2"/>
    <w:rsid w:val="00B23F7F"/>
    <w:rsid w:val="00B23FD8"/>
    <w:rsid w:val="00B24EA0"/>
    <w:rsid w:val="00B26346"/>
    <w:rsid w:val="00B263F9"/>
    <w:rsid w:val="00B2651F"/>
    <w:rsid w:val="00B3065E"/>
    <w:rsid w:val="00B30C88"/>
    <w:rsid w:val="00B3165D"/>
    <w:rsid w:val="00B333FA"/>
    <w:rsid w:val="00B34110"/>
    <w:rsid w:val="00B34C6F"/>
    <w:rsid w:val="00B3556C"/>
    <w:rsid w:val="00B35AF9"/>
    <w:rsid w:val="00B36D2D"/>
    <w:rsid w:val="00B3795C"/>
    <w:rsid w:val="00B41357"/>
    <w:rsid w:val="00B4255A"/>
    <w:rsid w:val="00B425C3"/>
    <w:rsid w:val="00B42B43"/>
    <w:rsid w:val="00B42CCB"/>
    <w:rsid w:val="00B42D6E"/>
    <w:rsid w:val="00B5034A"/>
    <w:rsid w:val="00B50AE1"/>
    <w:rsid w:val="00B52E7D"/>
    <w:rsid w:val="00B546F7"/>
    <w:rsid w:val="00B55E03"/>
    <w:rsid w:val="00B5603D"/>
    <w:rsid w:val="00B56C82"/>
    <w:rsid w:val="00B607BE"/>
    <w:rsid w:val="00B60FAA"/>
    <w:rsid w:val="00B61496"/>
    <w:rsid w:val="00B624C7"/>
    <w:rsid w:val="00B638AA"/>
    <w:rsid w:val="00B63D09"/>
    <w:rsid w:val="00B65733"/>
    <w:rsid w:val="00B66241"/>
    <w:rsid w:val="00B7518E"/>
    <w:rsid w:val="00B751A1"/>
    <w:rsid w:val="00B756E8"/>
    <w:rsid w:val="00B77931"/>
    <w:rsid w:val="00B77983"/>
    <w:rsid w:val="00B8002F"/>
    <w:rsid w:val="00B81C8A"/>
    <w:rsid w:val="00B84D6A"/>
    <w:rsid w:val="00B85E1B"/>
    <w:rsid w:val="00B875AA"/>
    <w:rsid w:val="00B87E0E"/>
    <w:rsid w:val="00B90F21"/>
    <w:rsid w:val="00B911AC"/>
    <w:rsid w:val="00B92279"/>
    <w:rsid w:val="00B92AD9"/>
    <w:rsid w:val="00B95A28"/>
    <w:rsid w:val="00B971B4"/>
    <w:rsid w:val="00B979A4"/>
    <w:rsid w:val="00BA02BB"/>
    <w:rsid w:val="00BA0D10"/>
    <w:rsid w:val="00BA1A63"/>
    <w:rsid w:val="00BA3D36"/>
    <w:rsid w:val="00BA5E8C"/>
    <w:rsid w:val="00BA76F4"/>
    <w:rsid w:val="00BB1EB4"/>
    <w:rsid w:val="00BB3181"/>
    <w:rsid w:val="00BB31EF"/>
    <w:rsid w:val="00BB3DF2"/>
    <w:rsid w:val="00BB46D2"/>
    <w:rsid w:val="00BB48C6"/>
    <w:rsid w:val="00BB585A"/>
    <w:rsid w:val="00BB5C0C"/>
    <w:rsid w:val="00BB6151"/>
    <w:rsid w:val="00BC06FA"/>
    <w:rsid w:val="00BC0BF3"/>
    <w:rsid w:val="00BC1DE2"/>
    <w:rsid w:val="00BC3A91"/>
    <w:rsid w:val="00BC55C8"/>
    <w:rsid w:val="00BD19B7"/>
    <w:rsid w:val="00BD555D"/>
    <w:rsid w:val="00BD57EC"/>
    <w:rsid w:val="00BD6BCB"/>
    <w:rsid w:val="00BD6E98"/>
    <w:rsid w:val="00BD7446"/>
    <w:rsid w:val="00BE055A"/>
    <w:rsid w:val="00BE0CE1"/>
    <w:rsid w:val="00BE120A"/>
    <w:rsid w:val="00BE1B6F"/>
    <w:rsid w:val="00BE47BC"/>
    <w:rsid w:val="00BE676C"/>
    <w:rsid w:val="00BF0F0F"/>
    <w:rsid w:val="00BF24FA"/>
    <w:rsid w:val="00BF4C98"/>
    <w:rsid w:val="00BF637F"/>
    <w:rsid w:val="00C00E2F"/>
    <w:rsid w:val="00C01735"/>
    <w:rsid w:val="00C01EB7"/>
    <w:rsid w:val="00C0211D"/>
    <w:rsid w:val="00C028BE"/>
    <w:rsid w:val="00C03E35"/>
    <w:rsid w:val="00C05C49"/>
    <w:rsid w:val="00C07D03"/>
    <w:rsid w:val="00C1228D"/>
    <w:rsid w:val="00C1232A"/>
    <w:rsid w:val="00C12565"/>
    <w:rsid w:val="00C12763"/>
    <w:rsid w:val="00C12CF6"/>
    <w:rsid w:val="00C1339B"/>
    <w:rsid w:val="00C14BF7"/>
    <w:rsid w:val="00C1730C"/>
    <w:rsid w:val="00C208B0"/>
    <w:rsid w:val="00C20E86"/>
    <w:rsid w:val="00C22B7E"/>
    <w:rsid w:val="00C23182"/>
    <w:rsid w:val="00C23FBA"/>
    <w:rsid w:val="00C264EE"/>
    <w:rsid w:val="00C2652D"/>
    <w:rsid w:val="00C2722F"/>
    <w:rsid w:val="00C272D5"/>
    <w:rsid w:val="00C27FAB"/>
    <w:rsid w:val="00C309DE"/>
    <w:rsid w:val="00C326BE"/>
    <w:rsid w:val="00C3539A"/>
    <w:rsid w:val="00C373D0"/>
    <w:rsid w:val="00C40400"/>
    <w:rsid w:val="00C416B9"/>
    <w:rsid w:val="00C416CC"/>
    <w:rsid w:val="00C421BF"/>
    <w:rsid w:val="00C42AFE"/>
    <w:rsid w:val="00C45A4E"/>
    <w:rsid w:val="00C47675"/>
    <w:rsid w:val="00C47761"/>
    <w:rsid w:val="00C47875"/>
    <w:rsid w:val="00C47DCE"/>
    <w:rsid w:val="00C5078E"/>
    <w:rsid w:val="00C50E3D"/>
    <w:rsid w:val="00C51985"/>
    <w:rsid w:val="00C55AAE"/>
    <w:rsid w:val="00C56EFB"/>
    <w:rsid w:val="00C574CE"/>
    <w:rsid w:val="00C60DE6"/>
    <w:rsid w:val="00C6227F"/>
    <w:rsid w:val="00C62CAB"/>
    <w:rsid w:val="00C644CD"/>
    <w:rsid w:val="00C64C77"/>
    <w:rsid w:val="00C65745"/>
    <w:rsid w:val="00C65C65"/>
    <w:rsid w:val="00C66219"/>
    <w:rsid w:val="00C666DD"/>
    <w:rsid w:val="00C70226"/>
    <w:rsid w:val="00C713C7"/>
    <w:rsid w:val="00C725B2"/>
    <w:rsid w:val="00C7325B"/>
    <w:rsid w:val="00C75439"/>
    <w:rsid w:val="00C75513"/>
    <w:rsid w:val="00C75E7D"/>
    <w:rsid w:val="00C7627F"/>
    <w:rsid w:val="00C81AD5"/>
    <w:rsid w:val="00C82386"/>
    <w:rsid w:val="00C825A1"/>
    <w:rsid w:val="00C8270C"/>
    <w:rsid w:val="00C85D6D"/>
    <w:rsid w:val="00C86BE3"/>
    <w:rsid w:val="00C87550"/>
    <w:rsid w:val="00C900FC"/>
    <w:rsid w:val="00C90E52"/>
    <w:rsid w:val="00C9193A"/>
    <w:rsid w:val="00C92F96"/>
    <w:rsid w:val="00C938C1"/>
    <w:rsid w:val="00C93C07"/>
    <w:rsid w:val="00C95002"/>
    <w:rsid w:val="00C95C8D"/>
    <w:rsid w:val="00CA0C1E"/>
    <w:rsid w:val="00CA1274"/>
    <w:rsid w:val="00CA275F"/>
    <w:rsid w:val="00CA294E"/>
    <w:rsid w:val="00CA5D3D"/>
    <w:rsid w:val="00CA74C4"/>
    <w:rsid w:val="00CA7FEF"/>
    <w:rsid w:val="00CB1307"/>
    <w:rsid w:val="00CB17E2"/>
    <w:rsid w:val="00CB2B72"/>
    <w:rsid w:val="00CB34CB"/>
    <w:rsid w:val="00CB3C6E"/>
    <w:rsid w:val="00CB516B"/>
    <w:rsid w:val="00CB518F"/>
    <w:rsid w:val="00CB5325"/>
    <w:rsid w:val="00CB54DE"/>
    <w:rsid w:val="00CB69EF"/>
    <w:rsid w:val="00CB7571"/>
    <w:rsid w:val="00CB7DB1"/>
    <w:rsid w:val="00CC1C7D"/>
    <w:rsid w:val="00CC3AD1"/>
    <w:rsid w:val="00CC401D"/>
    <w:rsid w:val="00CC579E"/>
    <w:rsid w:val="00CC5E61"/>
    <w:rsid w:val="00CC61D5"/>
    <w:rsid w:val="00CC7FEE"/>
    <w:rsid w:val="00CD07A7"/>
    <w:rsid w:val="00CD0E04"/>
    <w:rsid w:val="00CD2106"/>
    <w:rsid w:val="00CD51EE"/>
    <w:rsid w:val="00CD60D3"/>
    <w:rsid w:val="00CE063C"/>
    <w:rsid w:val="00CE1150"/>
    <w:rsid w:val="00CE1820"/>
    <w:rsid w:val="00CE19AD"/>
    <w:rsid w:val="00CE1F56"/>
    <w:rsid w:val="00CE1FCC"/>
    <w:rsid w:val="00CE2802"/>
    <w:rsid w:val="00CE3D26"/>
    <w:rsid w:val="00CE4C91"/>
    <w:rsid w:val="00CE5244"/>
    <w:rsid w:val="00CE69CE"/>
    <w:rsid w:val="00CE6BC0"/>
    <w:rsid w:val="00CE7008"/>
    <w:rsid w:val="00CF1D1D"/>
    <w:rsid w:val="00CF203A"/>
    <w:rsid w:val="00CF32B8"/>
    <w:rsid w:val="00CF51F7"/>
    <w:rsid w:val="00CF52FC"/>
    <w:rsid w:val="00CF61A9"/>
    <w:rsid w:val="00CF64E1"/>
    <w:rsid w:val="00CF67F0"/>
    <w:rsid w:val="00D00F40"/>
    <w:rsid w:val="00D02D3E"/>
    <w:rsid w:val="00D04AF0"/>
    <w:rsid w:val="00D04C54"/>
    <w:rsid w:val="00D054EE"/>
    <w:rsid w:val="00D0602D"/>
    <w:rsid w:val="00D06F99"/>
    <w:rsid w:val="00D07B0B"/>
    <w:rsid w:val="00D10068"/>
    <w:rsid w:val="00D1143D"/>
    <w:rsid w:val="00D11C29"/>
    <w:rsid w:val="00D12480"/>
    <w:rsid w:val="00D13DF6"/>
    <w:rsid w:val="00D14C3D"/>
    <w:rsid w:val="00D14F0F"/>
    <w:rsid w:val="00D1634F"/>
    <w:rsid w:val="00D16CCC"/>
    <w:rsid w:val="00D203ED"/>
    <w:rsid w:val="00D21A56"/>
    <w:rsid w:val="00D22E53"/>
    <w:rsid w:val="00D23447"/>
    <w:rsid w:val="00D2616A"/>
    <w:rsid w:val="00D26FAB"/>
    <w:rsid w:val="00D316A6"/>
    <w:rsid w:val="00D33A54"/>
    <w:rsid w:val="00D363B6"/>
    <w:rsid w:val="00D4146D"/>
    <w:rsid w:val="00D421E8"/>
    <w:rsid w:val="00D42943"/>
    <w:rsid w:val="00D42D6E"/>
    <w:rsid w:val="00D43E54"/>
    <w:rsid w:val="00D44616"/>
    <w:rsid w:val="00D44FCC"/>
    <w:rsid w:val="00D45427"/>
    <w:rsid w:val="00D4643B"/>
    <w:rsid w:val="00D50ED1"/>
    <w:rsid w:val="00D51E3B"/>
    <w:rsid w:val="00D542CD"/>
    <w:rsid w:val="00D5488A"/>
    <w:rsid w:val="00D55481"/>
    <w:rsid w:val="00D560BA"/>
    <w:rsid w:val="00D567AD"/>
    <w:rsid w:val="00D56ADF"/>
    <w:rsid w:val="00D571AD"/>
    <w:rsid w:val="00D60A1E"/>
    <w:rsid w:val="00D60DF0"/>
    <w:rsid w:val="00D6111B"/>
    <w:rsid w:val="00D62DFF"/>
    <w:rsid w:val="00D715A4"/>
    <w:rsid w:val="00D722A3"/>
    <w:rsid w:val="00D73AD4"/>
    <w:rsid w:val="00D740BE"/>
    <w:rsid w:val="00D75330"/>
    <w:rsid w:val="00D76604"/>
    <w:rsid w:val="00D76691"/>
    <w:rsid w:val="00D76A7E"/>
    <w:rsid w:val="00D809A5"/>
    <w:rsid w:val="00D819FE"/>
    <w:rsid w:val="00D81EFD"/>
    <w:rsid w:val="00D82617"/>
    <w:rsid w:val="00D82AD1"/>
    <w:rsid w:val="00D8717C"/>
    <w:rsid w:val="00D87447"/>
    <w:rsid w:val="00D9209F"/>
    <w:rsid w:val="00D921CF"/>
    <w:rsid w:val="00D92E98"/>
    <w:rsid w:val="00D95CF8"/>
    <w:rsid w:val="00D95F1C"/>
    <w:rsid w:val="00D9799A"/>
    <w:rsid w:val="00DA05EB"/>
    <w:rsid w:val="00DA0C1B"/>
    <w:rsid w:val="00DA0C75"/>
    <w:rsid w:val="00DA1311"/>
    <w:rsid w:val="00DA1774"/>
    <w:rsid w:val="00DA1C12"/>
    <w:rsid w:val="00DA1CA6"/>
    <w:rsid w:val="00DA494C"/>
    <w:rsid w:val="00DA58EB"/>
    <w:rsid w:val="00DB24A4"/>
    <w:rsid w:val="00DB5912"/>
    <w:rsid w:val="00DC0309"/>
    <w:rsid w:val="00DC0966"/>
    <w:rsid w:val="00DC0A55"/>
    <w:rsid w:val="00DD0447"/>
    <w:rsid w:val="00DD0B73"/>
    <w:rsid w:val="00DD19C1"/>
    <w:rsid w:val="00DD28C2"/>
    <w:rsid w:val="00DD2C71"/>
    <w:rsid w:val="00DD2E7D"/>
    <w:rsid w:val="00DD458C"/>
    <w:rsid w:val="00DD486A"/>
    <w:rsid w:val="00DD5D98"/>
    <w:rsid w:val="00DD6406"/>
    <w:rsid w:val="00DE0197"/>
    <w:rsid w:val="00DE6CD7"/>
    <w:rsid w:val="00DE7251"/>
    <w:rsid w:val="00DE74B9"/>
    <w:rsid w:val="00DF0660"/>
    <w:rsid w:val="00DF2A3C"/>
    <w:rsid w:val="00DF3302"/>
    <w:rsid w:val="00DF34AA"/>
    <w:rsid w:val="00DF3F4E"/>
    <w:rsid w:val="00DF3FE0"/>
    <w:rsid w:val="00E03941"/>
    <w:rsid w:val="00E04625"/>
    <w:rsid w:val="00E052FA"/>
    <w:rsid w:val="00E05A96"/>
    <w:rsid w:val="00E110B4"/>
    <w:rsid w:val="00E13C85"/>
    <w:rsid w:val="00E14081"/>
    <w:rsid w:val="00E15536"/>
    <w:rsid w:val="00E16D8E"/>
    <w:rsid w:val="00E210E9"/>
    <w:rsid w:val="00E22FFB"/>
    <w:rsid w:val="00E247BD"/>
    <w:rsid w:val="00E24A1D"/>
    <w:rsid w:val="00E27CA4"/>
    <w:rsid w:val="00E27E09"/>
    <w:rsid w:val="00E30304"/>
    <w:rsid w:val="00E3118F"/>
    <w:rsid w:val="00E32233"/>
    <w:rsid w:val="00E3333E"/>
    <w:rsid w:val="00E33756"/>
    <w:rsid w:val="00E3422F"/>
    <w:rsid w:val="00E36030"/>
    <w:rsid w:val="00E36800"/>
    <w:rsid w:val="00E378BF"/>
    <w:rsid w:val="00E416F7"/>
    <w:rsid w:val="00E42189"/>
    <w:rsid w:val="00E446BE"/>
    <w:rsid w:val="00E447EF"/>
    <w:rsid w:val="00E46207"/>
    <w:rsid w:val="00E469D4"/>
    <w:rsid w:val="00E469F0"/>
    <w:rsid w:val="00E50289"/>
    <w:rsid w:val="00E50FD2"/>
    <w:rsid w:val="00E53EAC"/>
    <w:rsid w:val="00E553F3"/>
    <w:rsid w:val="00E5559D"/>
    <w:rsid w:val="00E55AE1"/>
    <w:rsid w:val="00E5734A"/>
    <w:rsid w:val="00E57D78"/>
    <w:rsid w:val="00E608F8"/>
    <w:rsid w:val="00E61FD9"/>
    <w:rsid w:val="00E64E68"/>
    <w:rsid w:val="00E65578"/>
    <w:rsid w:val="00E66717"/>
    <w:rsid w:val="00E669F7"/>
    <w:rsid w:val="00E70FA1"/>
    <w:rsid w:val="00E70FF3"/>
    <w:rsid w:val="00E7125D"/>
    <w:rsid w:val="00E71829"/>
    <w:rsid w:val="00E720CA"/>
    <w:rsid w:val="00E751CF"/>
    <w:rsid w:val="00E7747C"/>
    <w:rsid w:val="00E77DBD"/>
    <w:rsid w:val="00E80E1B"/>
    <w:rsid w:val="00E83AA6"/>
    <w:rsid w:val="00E869F3"/>
    <w:rsid w:val="00E870CB"/>
    <w:rsid w:val="00E91024"/>
    <w:rsid w:val="00E92270"/>
    <w:rsid w:val="00E9293F"/>
    <w:rsid w:val="00E9400A"/>
    <w:rsid w:val="00EA019E"/>
    <w:rsid w:val="00EA103D"/>
    <w:rsid w:val="00EA137C"/>
    <w:rsid w:val="00EA52DE"/>
    <w:rsid w:val="00EB10AD"/>
    <w:rsid w:val="00EB36DF"/>
    <w:rsid w:val="00EB3E34"/>
    <w:rsid w:val="00EB5899"/>
    <w:rsid w:val="00EB5D2A"/>
    <w:rsid w:val="00EB61CD"/>
    <w:rsid w:val="00EB74F9"/>
    <w:rsid w:val="00EC0A87"/>
    <w:rsid w:val="00EC1219"/>
    <w:rsid w:val="00EC61BA"/>
    <w:rsid w:val="00EC7689"/>
    <w:rsid w:val="00EC79ED"/>
    <w:rsid w:val="00ED0C9C"/>
    <w:rsid w:val="00ED31A6"/>
    <w:rsid w:val="00ED3269"/>
    <w:rsid w:val="00ED38A9"/>
    <w:rsid w:val="00ED3E90"/>
    <w:rsid w:val="00ED54D2"/>
    <w:rsid w:val="00ED7590"/>
    <w:rsid w:val="00EE03FA"/>
    <w:rsid w:val="00EE0CA4"/>
    <w:rsid w:val="00EE1C79"/>
    <w:rsid w:val="00EE553A"/>
    <w:rsid w:val="00EE587B"/>
    <w:rsid w:val="00EE7844"/>
    <w:rsid w:val="00EF0127"/>
    <w:rsid w:val="00EF32FB"/>
    <w:rsid w:val="00EF4B8F"/>
    <w:rsid w:val="00F05BE7"/>
    <w:rsid w:val="00F05E74"/>
    <w:rsid w:val="00F065F5"/>
    <w:rsid w:val="00F06C8A"/>
    <w:rsid w:val="00F13D86"/>
    <w:rsid w:val="00F17F48"/>
    <w:rsid w:val="00F2021F"/>
    <w:rsid w:val="00F21B36"/>
    <w:rsid w:val="00F21CB3"/>
    <w:rsid w:val="00F23F2D"/>
    <w:rsid w:val="00F271F8"/>
    <w:rsid w:val="00F30B24"/>
    <w:rsid w:val="00F31720"/>
    <w:rsid w:val="00F320FC"/>
    <w:rsid w:val="00F3343A"/>
    <w:rsid w:val="00F33901"/>
    <w:rsid w:val="00F35FC3"/>
    <w:rsid w:val="00F36E3A"/>
    <w:rsid w:val="00F37BA8"/>
    <w:rsid w:val="00F37C20"/>
    <w:rsid w:val="00F40ABD"/>
    <w:rsid w:val="00F41F46"/>
    <w:rsid w:val="00F424EB"/>
    <w:rsid w:val="00F4252A"/>
    <w:rsid w:val="00F42A11"/>
    <w:rsid w:val="00F42E57"/>
    <w:rsid w:val="00F45058"/>
    <w:rsid w:val="00F457CB"/>
    <w:rsid w:val="00F45969"/>
    <w:rsid w:val="00F45F0D"/>
    <w:rsid w:val="00F468FC"/>
    <w:rsid w:val="00F530B0"/>
    <w:rsid w:val="00F53CCD"/>
    <w:rsid w:val="00F553DB"/>
    <w:rsid w:val="00F56593"/>
    <w:rsid w:val="00F56D11"/>
    <w:rsid w:val="00F601D7"/>
    <w:rsid w:val="00F626FE"/>
    <w:rsid w:val="00F64529"/>
    <w:rsid w:val="00F6472A"/>
    <w:rsid w:val="00F669F1"/>
    <w:rsid w:val="00F674A9"/>
    <w:rsid w:val="00F7062A"/>
    <w:rsid w:val="00F72B3F"/>
    <w:rsid w:val="00F74430"/>
    <w:rsid w:val="00F752E3"/>
    <w:rsid w:val="00F75330"/>
    <w:rsid w:val="00F7597D"/>
    <w:rsid w:val="00F76709"/>
    <w:rsid w:val="00F77443"/>
    <w:rsid w:val="00F7787B"/>
    <w:rsid w:val="00F778D1"/>
    <w:rsid w:val="00F802FA"/>
    <w:rsid w:val="00F83276"/>
    <w:rsid w:val="00F839F1"/>
    <w:rsid w:val="00F83EE2"/>
    <w:rsid w:val="00F85121"/>
    <w:rsid w:val="00F85A44"/>
    <w:rsid w:val="00F87904"/>
    <w:rsid w:val="00F87D05"/>
    <w:rsid w:val="00F91897"/>
    <w:rsid w:val="00F93B69"/>
    <w:rsid w:val="00F9615A"/>
    <w:rsid w:val="00FA21FA"/>
    <w:rsid w:val="00FA2F76"/>
    <w:rsid w:val="00FA3E60"/>
    <w:rsid w:val="00FA50CE"/>
    <w:rsid w:val="00FA576E"/>
    <w:rsid w:val="00FA64B0"/>
    <w:rsid w:val="00FA68FC"/>
    <w:rsid w:val="00FB4FBC"/>
    <w:rsid w:val="00FB5EC7"/>
    <w:rsid w:val="00FB5ED5"/>
    <w:rsid w:val="00FB63FF"/>
    <w:rsid w:val="00FB6E72"/>
    <w:rsid w:val="00FB72F3"/>
    <w:rsid w:val="00FC0EB8"/>
    <w:rsid w:val="00FC0F6B"/>
    <w:rsid w:val="00FC0FE0"/>
    <w:rsid w:val="00FC1847"/>
    <w:rsid w:val="00FC2AEA"/>
    <w:rsid w:val="00FC3274"/>
    <w:rsid w:val="00FC3688"/>
    <w:rsid w:val="00FC53F6"/>
    <w:rsid w:val="00FC5DD9"/>
    <w:rsid w:val="00FC6B5E"/>
    <w:rsid w:val="00FD1029"/>
    <w:rsid w:val="00FD3E1A"/>
    <w:rsid w:val="00FD4CCF"/>
    <w:rsid w:val="00FD5DA3"/>
    <w:rsid w:val="00FD687C"/>
    <w:rsid w:val="00FE06A3"/>
    <w:rsid w:val="00FE30C4"/>
    <w:rsid w:val="00FE358A"/>
    <w:rsid w:val="00FE3EE3"/>
    <w:rsid w:val="00FE51DE"/>
    <w:rsid w:val="00FE56E8"/>
    <w:rsid w:val="00FE76B7"/>
    <w:rsid w:val="00FE7AC5"/>
    <w:rsid w:val="00FE7D03"/>
    <w:rsid w:val="00FF232E"/>
    <w:rsid w:val="00FF2F6F"/>
    <w:rsid w:val="00FF3196"/>
    <w:rsid w:val="00FF35B9"/>
    <w:rsid w:val="00FF6F46"/>
    <w:rsid w:val="00FF71E1"/>
    <w:rsid w:val="06F53D87"/>
    <w:rsid w:val="258D88B7"/>
    <w:rsid w:val="468C3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6C8FEE3"/>
  <w15:docId w15:val="{BE9C9703-8D88-4DCB-9B2F-7A8D62B38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A62"/>
    <w:rPr>
      <w:sz w:val="24"/>
      <w:szCs w:val="24"/>
      <w:lang w:eastAsia="en-US"/>
    </w:rPr>
  </w:style>
  <w:style w:type="paragraph" w:styleId="Titre1">
    <w:name w:val="heading 1"/>
    <w:basedOn w:val="Normal"/>
    <w:next w:val="Normal"/>
    <w:link w:val="Titre1Car"/>
    <w:qFormat/>
    <w:pPr>
      <w:keepNext/>
      <w:spacing w:after="120"/>
      <w:ind w:left="1440"/>
      <w:jc w:val="both"/>
      <w:outlineLvl w:val="0"/>
    </w:pPr>
    <w:rPr>
      <w:i/>
      <w:iCs/>
    </w:rPr>
  </w:style>
  <w:style w:type="paragraph" w:styleId="Titre2">
    <w:name w:val="heading 2"/>
    <w:basedOn w:val="Normal"/>
    <w:next w:val="Normal"/>
    <w:qFormat/>
    <w:pPr>
      <w:keepNext/>
      <w:spacing w:after="120"/>
      <w:ind w:left="720" w:firstLine="720"/>
      <w:jc w:val="both"/>
      <w:outlineLvl w:val="1"/>
    </w:pPr>
    <w:rPr>
      <w:i/>
      <w:iCs/>
    </w:rPr>
  </w:style>
  <w:style w:type="paragraph" w:styleId="Titre3">
    <w:name w:val="heading 3"/>
    <w:basedOn w:val="Normal"/>
    <w:next w:val="Normal"/>
    <w:qFormat/>
    <w:pPr>
      <w:keepNext/>
      <w:spacing w:after="120"/>
      <w:jc w:val="center"/>
      <w:outlineLvl w:val="2"/>
    </w:pPr>
    <w:rPr>
      <w:b/>
      <w:bCs/>
      <w:u w:val="single"/>
    </w:rPr>
  </w:style>
  <w:style w:type="paragraph" w:styleId="Titre4">
    <w:name w:val="heading 4"/>
    <w:basedOn w:val="Normal"/>
    <w:next w:val="Normal"/>
    <w:qFormat/>
    <w:pPr>
      <w:keepNext/>
      <w:spacing w:after="120"/>
      <w:ind w:left="1440"/>
      <w:jc w:val="both"/>
      <w:outlineLvl w:val="3"/>
    </w:pPr>
  </w:style>
  <w:style w:type="paragraph" w:styleId="Titre5">
    <w:name w:val="heading 5"/>
    <w:basedOn w:val="Normal"/>
    <w:next w:val="Normal"/>
    <w:qFormat/>
    <w:pPr>
      <w:keepNext/>
      <w:ind w:left="1440"/>
      <w:outlineLvl w:val="4"/>
    </w:pPr>
    <w:rPr>
      <w:bCs/>
      <w:i/>
      <w:iCs/>
    </w:rPr>
  </w:style>
  <w:style w:type="paragraph" w:styleId="Titre6">
    <w:name w:val="heading 6"/>
    <w:basedOn w:val="Normal"/>
    <w:next w:val="Normal"/>
    <w:qFormat/>
    <w:pPr>
      <w:keepNext/>
      <w:ind w:left="1440" w:hanging="1440"/>
      <w:jc w:val="center"/>
      <w:outlineLvl w:val="5"/>
    </w:pPr>
    <w:rPr>
      <w:b/>
      <w:u w:val="thick"/>
    </w:rPr>
  </w:style>
  <w:style w:type="paragraph" w:styleId="Titre7">
    <w:name w:val="heading 7"/>
    <w:basedOn w:val="Normal"/>
    <w:next w:val="Normal"/>
    <w:qFormat/>
    <w:pPr>
      <w:keepNext/>
      <w:ind w:left="1440" w:hanging="1440"/>
      <w:jc w:val="center"/>
      <w:outlineLvl w:val="6"/>
    </w:pPr>
    <w:rPr>
      <w:b/>
      <w:bCs/>
      <w:u w:val="single"/>
    </w:rPr>
  </w:style>
  <w:style w:type="paragraph" w:styleId="Titre8">
    <w:name w:val="heading 8"/>
    <w:basedOn w:val="Normal"/>
    <w:next w:val="Normal"/>
    <w:qFormat/>
    <w:pPr>
      <w:keepNext/>
      <w:ind w:left="1440"/>
      <w:jc w:val="center"/>
      <w:outlineLvl w:val="7"/>
    </w:pPr>
    <w:rPr>
      <w:b/>
      <w:bCs/>
      <w:u w:val="single"/>
    </w:rPr>
  </w:style>
  <w:style w:type="paragraph" w:styleId="Titre9">
    <w:name w:val="heading 9"/>
    <w:basedOn w:val="Normal"/>
    <w:next w:val="Normal"/>
    <w:qFormat/>
    <w:pPr>
      <w:keepNext/>
      <w:ind w:left="1440"/>
      <w:outlineLvl w:val="8"/>
    </w:pPr>
    <w:rPr>
      <w:b/>
      <w:bCs/>
      <w:u w:val="singl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qFormat/>
    <w:pPr>
      <w:jc w:val="center"/>
    </w:pPr>
    <w:rPr>
      <w:b/>
      <w:bCs/>
    </w:rPr>
  </w:style>
  <w:style w:type="paragraph" w:styleId="Sous-titre">
    <w:name w:val="Subtitle"/>
    <w:basedOn w:val="Normal"/>
    <w:link w:val="Sous-titreCar"/>
    <w:qFormat/>
    <w:pPr>
      <w:jc w:val="center"/>
    </w:pPr>
    <w:rPr>
      <w:b/>
      <w:bCs/>
      <w:u w:val="single"/>
    </w:rPr>
  </w:style>
  <w:style w:type="paragraph" w:styleId="Pieddepage">
    <w:name w:val="footer"/>
    <w:basedOn w:val="Normal"/>
    <w:link w:val="PieddepageCar"/>
    <w:uiPriority w:val="99"/>
    <w:pPr>
      <w:tabs>
        <w:tab w:val="center" w:pos="4320"/>
        <w:tab w:val="right" w:pos="8640"/>
      </w:tabs>
    </w:pPr>
  </w:style>
  <w:style w:type="character" w:styleId="Numrodepage">
    <w:name w:val="page number"/>
    <w:basedOn w:val="Policepardfaut"/>
    <w:semiHidden/>
  </w:style>
  <w:style w:type="paragraph" w:styleId="Retraitcorpsdetexte">
    <w:name w:val="Body Text Indent"/>
    <w:basedOn w:val="Normal"/>
    <w:semiHidden/>
    <w:pPr>
      <w:ind w:left="720"/>
    </w:pPr>
  </w:style>
  <w:style w:type="paragraph" w:styleId="Retraitcorpsdetexte2">
    <w:name w:val="Body Text Indent 2"/>
    <w:basedOn w:val="Normal"/>
    <w:semiHidden/>
    <w:pPr>
      <w:ind w:left="1440"/>
    </w:pPr>
  </w:style>
  <w:style w:type="paragraph" w:styleId="Corpsdetexte">
    <w:name w:val="Body Text"/>
    <w:basedOn w:val="Normal"/>
    <w:link w:val="CorpsdetexteCar"/>
    <w:semiHidden/>
    <w:pPr>
      <w:spacing w:after="160"/>
      <w:jc w:val="both"/>
    </w:pPr>
    <w:rPr>
      <w:szCs w:val="20"/>
      <w:lang w:val="en-GB"/>
    </w:rPr>
  </w:style>
  <w:style w:type="paragraph" w:styleId="En-tte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Retraitcorpsdetexte3">
    <w:name w:val="Body Text Indent 3"/>
    <w:basedOn w:val="Normal"/>
    <w:semiHidden/>
    <w:pPr>
      <w:ind w:left="2160"/>
    </w:pPr>
    <w:rPr>
      <w:bCs/>
    </w:rPr>
  </w:style>
  <w:style w:type="paragraph" w:styleId="Corpsdetexte2">
    <w:name w:val="Body Text 2"/>
    <w:basedOn w:val="Normal"/>
    <w:semiHidden/>
    <w:pPr>
      <w:spacing w:after="120"/>
      <w:jc w:val="both"/>
    </w:pPr>
    <w:rPr>
      <w:b/>
      <w:sz w:val="36"/>
    </w:rPr>
  </w:style>
  <w:style w:type="paragraph" w:styleId="Listepuces">
    <w:name w:val="List Bullet"/>
    <w:basedOn w:val="Normal"/>
    <w:autoRedefine/>
    <w:semiHidden/>
    <w:pPr>
      <w:jc w:val="both"/>
    </w:pPr>
    <w:rPr>
      <w:szCs w:val="20"/>
      <w:lang w:val="en-GB"/>
    </w:rPr>
  </w:style>
  <w:style w:type="character" w:customStyle="1" w:styleId="CorpsdetexteCar">
    <w:name w:val="Corps de texte Car"/>
    <w:link w:val="Corpsdetexte"/>
    <w:semiHidden/>
    <w:rsid w:val="00064DFB"/>
    <w:rPr>
      <w:sz w:val="24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3C70DD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3C70DD"/>
    <w:rPr>
      <w:rFonts w:ascii="Tahoma" w:hAnsi="Tahoma" w:cs="Tahoma"/>
      <w:sz w:val="16"/>
      <w:szCs w:val="16"/>
      <w:lang w:val="en-CA"/>
    </w:rPr>
  </w:style>
  <w:style w:type="paragraph" w:styleId="Paragraphedeliste">
    <w:name w:val="List Paragraph"/>
    <w:basedOn w:val="Normal"/>
    <w:uiPriority w:val="34"/>
    <w:qFormat/>
    <w:rsid w:val="00A31730"/>
    <w:pPr>
      <w:ind w:left="720"/>
      <w:contextualSpacing/>
    </w:pPr>
    <w:rPr>
      <w:rFonts w:eastAsia="Calibri"/>
      <w:lang w:val="en-US"/>
    </w:rPr>
  </w:style>
  <w:style w:type="character" w:customStyle="1" w:styleId="Sous-titreCar">
    <w:name w:val="Sous-titre Car"/>
    <w:link w:val="Sous-titre"/>
    <w:rsid w:val="00353B16"/>
    <w:rPr>
      <w:b/>
      <w:bCs/>
      <w:sz w:val="24"/>
      <w:szCs w:val="24"/>
      <w:u w:val="single"/>
      <w:lang w:eastAsia="en-US"/>
    </w:rPr>
  </w:style>
  <w:style w:type="paragraph" w:styleId="Sansinterligne">
    <w:name w:val="No Spacing"/>
    <w:basedOn w:val="Normal"/>
    <w:link w:val="SansinterligneCar"/>
    <w:uiPriority w:val="1"/>
    <w:qFormat/>
    <w:rsid w:val="00BC0BF3"/>
    <w:rPr>
      <w:rFonts w:ascii="Calibri" w:eastAsiaTheme="minorHAnsi" w:hAnsi="Calibri"/>
      <w:sz w:val="22"/>
      <w:szCs w:val="22"/>
      <w:lang w:val="en-US"/>
    </w:rPr>
  </w:style>
  <w:style w:type="paragraph" w:styleId="NormalWeb">
    <w:name w:val="Normal (Web)"/>
    <w:basedOn w:val="Normal"/>
    <w:uiPriority w:val="99"/>
    <w:unhideWhenUsed/>
    <w:rsid w:val="007F3DB6"/>
    <w:pPr>
      <w:spacing w:before="100" w:beforeAutospacing="1" w:after="100" w:afterAutospacing="1"/>
    </w:pPr>
    <w:rPr>
      <w:rFonts w:eastAsia="Calibri"/>
      <w:lang w:eastAsia="en-CA"/>
    </w:rPr>
  </w:style>
  <w:style w:type="paragraph" w:customStyle="1" w:styleId="m-5404546664720756394msonospacing">
    <w:name w:val="m_-5404546664720756394msonospacing"/>
    <w:basedOn w:val="Normal"/>
    <w:rsid w:val="00922FE5"/>
    <w:pPr>
      <w:spacing w:before="100" w:beforeAutospacing="1" w:after="100" w:afterAutospacing="1"/>
    </w:pPr>
    <w:rPr>
      <w:lang w:val="en-US"/>
    </w:rPr>
  </w:style>
  <w:style w:type="character" w:customStyle="1" w:styleId="apple-converted-space">
    <w:name w:val="apple-converted-space"/>
    <w:basedOn w:val="Policepardfaut"/>
    <w:rsid w:val="00922FE5"/>
  </w:style>
  <w:style w:type="paragraph" w:customStyle="1" w:styleId="m-7706522284818274759msolistparagraph">
    <w:name w:val="m_-7706522284818274759msolistparagraph"/>
    <w:basedOn w:val="Normal"/>
    <w:rsid w:val="00E91024"/>
    <w:pPr>
      <w:spacing w:before="100" w:beforeAutospacing="1" w:after="100" w:afterAutospacing="1"/>
    </w:pPr>
    <w:rPr>
      <w:lang w:val="en-US"/>
    </w:rPr>
  </w:style>
  <w:style w:type="character" w:customStyle="1" w:styleId="Titre1Car">
    <w:name w:val="Titre 1 Car"/>
    <w:basedOn w:val="Policepardfaut"/>
    <w:link w:val="Titre1"/>
    <w:rsid w:val="001638AD"/>
    <w:rPr>
      <w:i/>
      <w:iCs/>
      <w:sz w:val="24"/>
      <w:szCs w:val="24"/>
      <w:lang w:eastAsia="en-US"/>
    </w:rPr>
  </w:style>
  <w:style w:type="table" w:styleId="Grilledutableau">
    <w:name w:val="Table Grid"/>
    <w:basedOn w:val="TableauNormal"/>
    <w:uiPriority w:val="59"/>
    <w:rsid w:val="007C22B5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vision">
    <w:name w:val="Revision"/>
    <w:hidden/>
    <w:uiPriority w:val="99"/>
    <w:semiHidden/>
    <w:rsid w:val="007511B9"/>
    <w:rPr>
      <w:sz w:val="24"/>
      <w:szCs w:val="24"/>
      <w:lang w:eastAsia="en-US"/>
    </w:rPr>
  </w:style>
  <w:style w:type="character" w:styleId="Lienhypertexte">
    <w:name w:val="Hyperlink"/>
    <w:basedOn w:val="Policepardfaut"/>
    <w:uiPriority w:val="99"/>
    <w:unhideWhenUsed/>
    <w:rsid w:val="00FC0FE0"/>
    <w:rPr>
      <w:color w:val="0000FF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FC0FE0"/>
    <w:rPr>
      <w:color w:val="605E5C"/>
      <w:shd w:val="clear" w:color="auto" w:fill="E1DFDD"/>
    </w:rPr>
  </w:style>
  <w:style w:type="character" w:customStyle="1" w:styleId="SansinterligneCar">
    <w:name w:val="Sans interligne Car"/>
    <w:basedOn w:val="Policepardfaut"/>
    <w:link w:val="Sansinterligne"/>
    <w:uiPriority w:val="1"/>
    <w:locked/>
    <w:rsid w:val="00D1634F"/>
    <w:rPr>
      <w:rFonts w:ascii="Calibri" w:eastAsiaTheme="minorHAnsi" w:hAnsi="Calibri"/>
      <w:sz w:val="22"/>
      <w:szCs w:val="22"/>
      <w:lang w:val="en-US" w:eastAsia="en-US"/>
    </w:rPr>
  </w:style>
  <w:style w:type="paragraph" w:customStyle="1" w:styleId="Default">
    <w:name w:val="Default"/>
    <w:rsid w:val="00B30C8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/>
    </w:rPr>
  </w:style>
  <w:style w:type="character" w:customStyle="1" w:styleId="PieddepageCar">
    <w:name w:val="Pied de page Car"/>
    <w:basedOn w:val="Policepardfaut"/>
    <w:link w:val="Pieddepage"/>
    <w:uiPriority w:val="99"/>
    <w:rsid w:val="000E21E0"/>
    <w:rPr>
      <w:sz w:val="24"/>
      <w:szCs w:val="24"/>
      <w:lang w:eastAsia="en-US"/>
    </w:rPr>
  </w:style>
  <w:style w:type="character" w:styleId="Marquedecommentaire">
    <w:name w:val="annotation reference"/>
    <w:basedOn w:val="Policepardfaut"/>
    <w:uiPriority w:val="99"/>
    <w:semiHidden/>
    <w:unhideWhenUsed/>
    <w:rsid w:val="000E21E0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0E21E0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0E21E0"/>
    <w:rPr>
      <w:lang w:eastAsia="en-US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0E21E0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E21E0"/>
    <w:rPr>
      <w:b/>
      <w:bCs/>
      <w:lang w:eastAsia="en-US"/>
    </w:rPr>
  </w:style>
  <w:style w:type="character" w:styleId="Mention">
    <w:name w:val="Mention"/>
    <w:basedOn w:val="Policepardfaut"/>
    <w:uiPriority w:val="99"/>
    <w:unhideWhenUsed/>
    <w:rsid w:val="000E21E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4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9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9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630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249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063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963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1546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985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534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5875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4337943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2766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06435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59202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70192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759214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82776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27097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92899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38520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04268310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5171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283487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2339110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99010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43322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9589676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229790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42445079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1728388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83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9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12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42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2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177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5481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099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8693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4102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50254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287499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86443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38297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6433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90943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01533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06942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66615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0420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586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9146603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79028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3426823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277041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2389842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438432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2809493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956126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3442899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713690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4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7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17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565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1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97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790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7420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3294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596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39406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0565450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91122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39802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69104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27259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53502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30803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89135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521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3947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17690170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72610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196843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874018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47733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2612594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6851155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4631089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8969504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4391852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5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0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1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96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2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3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97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551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873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8824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7851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161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043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7361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8953879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5942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9270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57703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65981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79028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510450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97188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85151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615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30747688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841153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9293400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5718214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75255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9597851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2244716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73315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6965329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05200459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8228532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34297424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3533849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60457658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89701758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85244943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186852161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87645512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593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58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31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72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436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3781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6728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6301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0773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618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9643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081125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94753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87038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14109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7302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96218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66367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95720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4840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36338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72827644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70106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679695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926969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6714605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008786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1630002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6747009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1748421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370986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88987594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73080770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7224617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75320532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0376033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5409488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90830295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202921149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03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8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9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2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4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6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73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184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862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1894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43756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65416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5785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865946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17566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59213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43124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055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68029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34172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955433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23906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864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26535952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12897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248726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862957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897129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0501719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575713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7017744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6076967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6348820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757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43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55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68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43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2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51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4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296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9223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6398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55770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5757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398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91994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881893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47362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50479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09823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08712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163181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211802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42188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45780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08423432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86514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0037958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343383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6146980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685651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15075461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6593555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9868689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33950751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57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17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0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8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5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17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57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22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559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1299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3440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4482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1390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452993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74261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34855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08512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61473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63129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20227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73473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0965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079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2727621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3374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01623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1653043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048356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765701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59758631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6557810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7021352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6037907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49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0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9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90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6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5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rsc5.sharepoint.com/:f:/s/RSC5-SharePoint/EsOkPTbWt_FItE15qzESjk8BCyCodCIeCdp-JJKtvdMeRg?e=YwjAvu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header" Target="header2.xml"/><Relationship Id="rId25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eams.microsoft.com/l/meetup-join/19%3ameeting_ZWM1MDFhYzktMmI5MC00M2NkLThhN2ItZTkzYWY2MWE5Mzk5%40thread.v2/0?context=%7b%22Tid%22%3a%223c5792df-a4e1-4593-a794-b26d28e34254%22%2c%22Oid%22%3a%226cc31c69-cbf7-49bd-aa10-2a2073873603%22%7d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4559AA19-076E-4F37-8FB4-928767E03417}">
    <t:Anchor>
      <t:Comment id="801622639"/>
    </t:Anchor>
    <t:History>
      <t:Event id="{4809EB0C-58A8-4037-8C52-EC6EA48A1BF5}" time="2025-04-17T00:24:29.291Z">
        <t:Attribution userId="S::jforbes@gmsc.ca::bea0cb82-f169-440b-9b86-6fceda094776" userProvider="AD" userName="Justin Forbes"/>
        <t:Anchor>
          <t:Comment id="801622639"/>
        </t:Anchor>
        <t:Create/>
      </t:Event>
      <t:Event id="{ED280505-CA6F-42E2-9590-98C5FD3E62AD}" time="2025-04-17T00:24:29.291Z">
        <t:Attribution userId="S::jforbes@gmsc.ca::bea0cb82-f169-440b-9b86-6fceda094776" userProvider="AD" userName="Justin Forbes"/>
        <t:Anchor>
          <t:Comment id="801622639"/>
        </t:Anchor>
        <t:Assign userId="S::jrobichaud@gmsc.ca::34a74efc-890f-4e65-9fca-2da53c82b3d4" userProvider="AD" userName="Julien Robichaud"/>
      </t:Event>
      <t:Event id="{51487DD2-7D89-4A0F-9E31-6DFBC0B0BFBC}" time="2025-04-17T00:24:29.291Z">
        <t:Attribution userId="S::jforbes@gmsc.ca::bea0cb82-f169-440b-9b86-6fceda094776" userProvider="AD" userName="Justin Forbes"/>
        <t:Anchor>
          <t:Comment id="801622639"/>
        </t:Anchor>
        <t:SetTitle title="@Julien Robichaud @Edna Moorhouse @Nicholas O'Dette — I’ve added the minutes to the folder here: April 22, 2025 REGIONAL. Could the drafter of each please confirm that they are complete? "/>
      </t:Event>
      <t:Event id="{8F962C32-8721-4B8D-9E38-631E0DBC56E6}" time="2025-04-17T16:34:29.941Z">
        <t:Attribution userId="S::jrobichaud@gmsc.ca::34a74efc-890f-4e65-9fca-2da53c82b3d4" userProvider="AD" userName="Julien Robichaud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86DCBE42099D4FB2144ADE8C582659" ma:contentTypeVersion="19" ma:contentTypeDescription="Create a new document." ma:contentTypeScope="" ma:versionID="04b97c9e4336ef2fdb9d671f216627bf">
  <xsd:schema xmlns:xsd="http://www.w3.org/2001/XMLSchema" xmlns:xs="http://www.w3.org/2001/XMLSchema" xmlns:p="http://schemas.microsoft.com/office/2006/metadata/properties" xmlns:ns2="bf2f43ec-0e3e-4a63-895a-ba1cdc165ae4" xmlns:ns3="2a5c8b13-cd97-4d7c-80cc-c0b0f13eef00" targetNamespace="http://schemas.microsoft.com/office/2006/metadata/properties" ma:root="true" ma:fieldsID="184e786259c3956cd213800fefeb75d8" ns2:_="" ns3:_="">
    <xsd:import namespace="bf2f43ec-0e3e-4a63-895a-ba1cdc165ae4"/>
    <xsd:import namespace="2a5c8b13-cd97-4d7c-80cc-c0b0f13eef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f43ec-0e3e-4a63-895a-ba1cdc165a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b57b93e-c431-4e24-8fe4-1f8378054e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c8b13-cd97-4d7c-80cc-c0b0f13eef0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4edb90-8d5d-4f3f-9c37-85a54fe18cf7}" ma:internalName="TaxCatchAll" ma:showField="CatchAllData" ma:web="2a5c8b13-cd97-4d7c-80cc-c0b0f13eef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5c8b13-cd97-4d7c-80cc-c0b0f13eef00" xsi:nil="true"/>
    <lcf76f155ced4ddcb4097134ff3c332f xmlns="bf2f43ec-0e3e-4a63-895a-ba1cdc165ae4">
      <Terms xmlns="http://schemas.microsoft.com/office/infopath/2007/PartnerControls"/>
    </lcf76f155ced4ddcb4097134ff3c332f>
    <SharedWithUsers xmlns="2a5c8b13-cd97-4d7c-80cc-c0b0f13eef00">
      <UserInfo>
        <DisplayName>Nicholas O'Dette</DisplayName>
        <AccountId>40</AccountId>
        <AccountType/>
      </UserInfo>
      <UserInfo>
        <DisplayName>Nahyssa Rose Rabé Harou</DisplayName>
        <AccountId>409</AccountId>
        <AccountType/>
      </UserInfo>
      <UserInfo>
        <DisplayName>Julien Robichaud</DisplayName>
        <AccountId>1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3749B0-B68A-418C-B9BA-B4A4ACD09ACE}"/>
</file>

<file path=customXml/itemProps2.xml><?xml version="1.0" encoding="utf-8"?>
<ds:datastoreItem xmlns:ds="http://schemas.openxmlformats.org/officeDocument/2006/customXml" ds:itemID="{642DF960-B830-4C67-BEE7-C1E6C54D76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898845-7603-4FAB-9640-21821BBA72EC}">
  <ds:schemaRefs>
    <ds:schemaRef ds:uri="http://schemas.microsoft.com/office/2006/metadata/properties"/>
    <ds:schemaRef ds:uri="http://schemas.microsoft.com/office/infopath/2007/PartnerControls"/>
    <ds:schemaRef ds:uri="2a5c8b13-cd97-4d7c-80cc-c0b0f13eef00"/>
    <ds:schemaRef ds:uri="bf2f43ec-0e3e-4a63-895a-ba1cdc165ae4"/>
  </ds:schemaRefs>
</ds:datastoreItem>
</file>

<file path=customXml/itemProps4.xml><?xml version="1.0" encoding="utf-8"?>
<ds:datastoreItem xmlns:ds="http://schemas.openxmlformats.org/officeDocument/2006/customXml" ds:itemID="{745BFA14-80E5-47CE-9437-910100C302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11</Words>
  <Characters>1166</Characters>
  <Application>Microsoft Office Word</Application>
  <DocSecurity>0</DocSecurity>
  <Lines>9</Lines>
  <Paragraphs>2</Paragraphs>
  <ScaleCrop>false</ScaleCrop>
  <Company>Hewlett-Packard</Company>
  <LinksUpToDate>false</LinksUpToDate>
  <CharactersWithSpaces>1375</CharactersWithSpaces>
  <SharedDoc>false</SharedDoc>
  <HLinks>
    <vt:vector size="6" baseType="variant">
      <vt:variant>
        <vt:i4>8257551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NzdmOGFkYTYtYWUwNS00MDc0LWI2NDAtMjdmNjMxNDU2OGYx%40thread.v2/0?context=%7b%22Tid%22%3a%223c5792df-a4e1-4593-a794-b26d28e34254%22%2c%22Oid%22%3a%221230fe6d-bbe0-4113-b750-1d16f8c4145d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AMICHI PLANNING DISTRICT COMMISSION</dc:title>
  <dc:subject/>
  <dc:creator>Juanita</dc:creator>
  <cp:keywords/>
  <dc:description/>
  <cp:lastModifiedBy>Julien Robichaud</cp:lastModifiedBy>
  <cp:revision>31</cp:revision>
  <cp:lastPrinted>2025-04-22T15:46:00Z</cp:lastPrinted>
  <dcterms:created xsi:type="dcterms:W3CDTF">2025-04-16T13:15:00Z</dcterms:created>
  <dcterms:modified xsi:type="dcterms:W3CDTF">2025-04-22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86DCBE42099D4FB2144ADE8C582659</vt:lpwstr>
  </property>
  <property fmtid="{D5CDD505-2E9C-101B-9397-08002B2CF9AE}" pid="3" name="Order">
    <vt:r8>2442000</vt:r8>
  </property>
  <property fmtid="{D5CDD505-2E9C-101B-9397-08002B2CF9AE}" pid="4" name="MediaServiceImageTags">
    <vt:lpwstr/>
  </property>
</Properties>
</file>